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71991" w14:textId="022DAAD7" w:rsidR="0035377E" w:rsidRDefault="0035377E" w:rsidP="0035377E">
      <w:pPr>
        <w:tabs>
          <w:tab w:val="left" w:pos="1815"/>
        </w:tabs>
        <w:spacing w:after="0"/>
        <w:rPr>
          <w:rFonts w:ascii="Verdana" w:hAnsi="Verdana"/>
          <w:b/>
          <w:noProof/>
          <w:sz w:val="18"/>
          <w:szCs w:val="18"/>
          <w:lang w:eastAsia="en-S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300" behindDoc="0" locked="0" layoutInCell="1" allowOverlap="1" wp14:anchorId="4D0BD72A" wp14:editId="2779AEA5">
                <wp:simplePos x="0" y="0"/>
                <wp:positionH relativeFrom="column">
                  <wp:posOffset>2122170</wp:posOffset>
                </wp:positionH>
                <wp:positionV relativeFrom="paragraph">
                  <wp:posOffset>175260</wp:posOffset>
                </wp:positionV>
                <wp:extent cx="0" cy="723900"/>
                <wp:effectExtent l="0" t="0" r="38100" b="19050"/>
                <wp:wrapNone/>
                <wp:docPr id="23" name="Straight Arrow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23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11E5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67.1pt;margin-top:13.8pt;width:0;height:57pt;z-index:2516603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"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48" behindDoc="1" locked="0" layoutInCell="1" allowOverlap="1" wp14:anchorId="5A4A50CE" wp14:editId="2668E352">
                <wp:simplePos x="0" y="0"/>
                <wp:positionH relativeFrom="column">
                  <wp:posOffset>2215515</wp:posOffset>
                </wp:positionH>
                <wp:positionV relativeFrom="paragraph">
                  <wp:posOffset>0</wp:posOffset>
                </wp:positionV>
                <wp:extent cx="4106545" cy="880745"/>
                <wp:effectExtent l="0" t="0" r="28575" b="14605"/>
                <wp:wrapThrough wrapText="bothSides">
                  <wp:wrapPolygon edited="0">
                    <wp:start x="0" y="0"/>
                    <wp:lineTo x="0" y="21491"/>
                    <wp:lineTo x="21650" y="21491"/>
                    <wp:lineTo x="21650" y="0"/>
                    <wp:lineTo x="0" y="0"/>
                  </wp:wrapPolygon>
                </wp:wrapThrough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105910" cy="880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C8E14D" w14:textId="77777777" w:rsidR="0035377E" w:rsidRDefault="0035377E" w:rsidP="0035377E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14"/>
                                <w:szCs w:val="14"/>
                              </w:rPr>
                            </w:pPr>
                          </w:p>
                          <w:p w14:paraId="64784D64" w14:textId="77777777" w:rsidR="0035377E" w:rsidRDefault="0035377E" w:rsidP="0035377E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bookmarkStart w:id="0" w:name="_Hlk70587234"/>
                            <w:bookmarkStart w:id="1" w:name="_Hlk70587235"/>
                            <w:r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>INNOVATION AND COMMERCIALISATION MANAGEMENT CENTRE</w:t>
                            </w:r>
                          </w:p>
                          <w:p w14:paraId="763DF06F" w14:textId="77777777" w:rsidR="0035377E" w:rsidRDefault="0035377E" w:rsidP="0035377E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Universiti Malaysia Sabah, Jalan UMS</w:t>
                            </w:r>
                          </w:p>
                          <w:p w14:paraId="413DBCDF" w14:textId="77777777" w:rsidR="0035377E" w:rsidRDefault="0035377E" w:rsidP="0035377E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88400, Kota Kinabalu, Sabah</w:t>
                            </w:r>
                          </w:p>
                          <w:p w14:paraId="78839C3D" w14:textId="77777777" w:rsidR="0035377E" w:rsidRDefault="0035377E" w:rsidP="0035377E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Tel: 088- 320 000 ext 101861</w:t>
                            </w:r>
                          </w:p>
                          <w:p w14:paraId="6C0DB935" w14:textId="77777777" w:rsidR="0035377E" w:rsidRDefault="0035377E" w:rsidP="0035377E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E-mail: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ppip@ums.edu.my/</w:t>
                              </w:r>
                            </w:hyperlink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9" w:history="1">
                              <w:r>
                                <w:rPr>
                                  <w:rStyle w:val="Hyperlink"/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ip.ppiums@gmail.com</w:t>
                              </w:r>
                            </w:hyperlink>
                            <w:bookmarkEnd w:id="0"/>
                            <w:bookmarkEnd w:id="1"/>
                          </w:p>
                        </w:txbxContent>
                      </wps:txbx>
                      <wps:bodyPr rot="0" vertOverflow="clip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4A50CE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174.45pt;margin-top:0;width:323.35pt;height:69.35pt;z-index:-2516541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" strokecolor="white">
                <v:path arrowok="t"/>
                <v:textbox>
                  <w:txbxContent>
                    <w:p w14:paraId="7BC8E14D" w14:textId="77777777" w:rsidR="0035377E" w:rsidRDefault="0035377E" w:rsidP="0035377E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14"/>
                          <w:szCs w:val="14"/>
                        </w:rPr>
                      </w:pPr>
                    </w:p>
                    <w:p w14:paraId="64784D64" w14:textId="77777777" w:rsidR="0035377E" w:rsidRDefault="0035377E" w:rsidP="0035377E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bookmarkStart w:id="2" w:name="_Hlk70587234"/>
                      <w:bookmarkStart w:id="3" w:name="_Hlk70587235"/>
                      <w:r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>INNOVATION AND COMMERCIALISATION MANAGEMENT CENTRE</w:t>
                      </w:r>
                    </w:p>
                    <w:p w14:paraId="763DF06F" w14:textId="77777777" w:rsidR="0035377E" w:rsidRDefault="0035377E" w:rsidP="0035377E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Universiti Malaysia Sabah, Jalan UMS</w:t>
                      </w:r>
                    </w:p>
                    <w:p w14:paraId="413DBCDF" w14:textId="77777777" w:rsidR="0035377E" w:rsidRDefault="0035377E" w:rsidP="0035377E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88400, Kota Kinabalu, Sabah</w:t>
                      </w:r>
                    </w:p>
                    <w:p w14:paraId="78839C3D" w14:textId="77777777" w:rsidR="0035377E" w:rsidRDefault="0035377E" w:rsidP="0035377E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Tel: 088- 320 000 ext 101861</w:t>
                      </w:r>
                    </w:p>
                    <w:p w14:paraId="6C0DB935" w14:textId="77777777" w:rsidR="0035377E" w:rsidRDefault="0035377E" w:rsidP="0035377E">
                      <w:pPr>
                        <w:spacing w:after="0" w:line="240" w:lineRule="auto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E-mail: </w:t>
                      </w:r>
                      <w:hyperlink r:id="rId10" w:history="1">
                        <w:r>
                          <w:rPr>
                            <w:rStyle w:val="Hyperlink"/>
                            <w:rFonts w:ascii="Century Gothic" w:hAnsi="Century Gothic"/>
                            <w:sz w:val="16"/>
                            <w:szCs w:val="16"/>
                          </w:rPr>
                          <w:t>ppip@ums.edu.my/</w:t>
                        </w:r>
                      </w:hyperlink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 </w:t>
                      </w:r>
                      <w:hyperlink r:id="rId11" w:history="1">
                        <w:r>
                          <w:rPr>
                            <w:rStyle w:val="Hyperlink"/>
                            <w:rFonts w:ascii="Century Gothic" w:hAnsi="Century Gothic"/>
                            <w:sz w:val="16"/>
                            <w:szCs w:val="16"/>
                          </w:rPr>
                          <w:t>ip.ppiums@gmail.com</w:t>
                        </w:r>
                      </w:hyperlink>
                      <w:bookmarkEnd w:id="2"/>
                      <w:bookmarkEnd w:id="3"/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Verdana" w:hAnsi="Verdana"/>
          <w:b/>
          <w:noProof/>
          <w:sz w:val="18"/>
          <w:szCs w:val="18"/>
          <w:lang w:eastAsia="en-SG"/>
        </w:rPr>
        <w:drawing>
          <wp:inline distT="0" distB="0" distL="0" distR="0" wp14:anchorId="6A70931E" wp14:editId="66F3E141">
            <wp:extent cx="2087880" cy="861060"/>
            <wp:effectExtent l="0" t="0" r="7620" b="0"/>
            <wp:docPr id="11" name="Picture 11" descr="LOGO ums_BARU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ums_BARU.jpg"/>
                    <pic:cNvPicPr>
                      <a:picLocks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CBE80" w14:textId="07B436FC" w:rsidR="0035377E" w:rsidRDefault="0035377E" w:rsidP="0035377E">
      <w:pPr>
        <w:spacing w:after="0" w:line="240" w:lineRule="auto"/>
        <w:jc w:val="center"/>
        <w:rPr>
          <w:rFonts w:ascii="Century Gothic" w:hAnsi="Century Gothic"/>
          <w:b/>
          <w:sz w:val="6"/>
          <w:szCs w:val="6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24" behindDoc="0" locked="0" layoutInCell="1" allowOverlap="1" wp14:anchorId="700AD3E9" wp14:editId="5CDF906B">
                <wp:simplePos x="0" y="0"/>
                <wp:positionH relativeFrom="column">
                  <wp:posOffset>0</wp:posOffset>
                </wp:positionH>
                <wp:positionV relativeFrom="paragraph">
                  <wp:posOffset>13970</wp:posOffset>
                </wp:positionV>
                <wp:extent cx="6048375" cy="0"/>
                <wp:effectExtent l="0" t="0" r="0" b="0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01720F" id="Straight Arrow Connector 27" o:spid="_x0000_s1026" type="#_x0000_t32" style="position:absolute;margin-left:0;margin-top:1.1pt;width:476.25pt;height:0;z-index:2516613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">
                <o:lock v:ext="edit" shapetype="f"/>
              </v:shape>
            </w:pict>
          </mc:Fallback>
        </mc:AlternateContent>
      </w:r>
    </w:p>
    <w:p w14:paraId="63080A21" w14:textId="70D773F1" w:rsidR="00E95A4E" w:rsidRDefault="00A00437" w:rsidP="00EE6760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  <w:u w:val="single"/>
        </w:rPr>
      </w:pPr>
      <w:r>
        <w:rPr>
          <w:rFonts w:ascii="Century Gothic" w:hAnsi="Century Gothic"/>
          <w:b/>
          <w:sz w:val="24"/>
          <w:szCs w:val="24"/>
          <w:u w:val="single"/>
        </w:rPr>
        <w:t xml:space="preserve">DISCLOSURE </w:t>
      </w:r>
      <w:r w:rsidR="00CA6359">
        <w:rPr>
          <w:rFonts w:ascii="Century Gothic" w:hAnsi="Century Gothic"/>
          <w:b/>
          <w:sz w:val="24"/>
          <w:szCs w:val="24"/>
          <w:u w:val="single"/>
        </w:rPr>
        <w:t>FORM FOR</w:t>
      </w:r>
      <w:r>
        <w:rPr>
          <w:rFonts w:ascii="Century Gothic" w:hAnsi="Century Gothic"/>
          <w:b/>
          <w:sz w:val="24"/>
          <w:szCs w:val="24"/>
          <w:u w:val="single"/>
        </w:rPr>
        <w:t xml:space="preserve"> TRADE/ SERVICE MARK/ COPYRIGHT/ INDUSTRIAL DESIGN/ INTEGRATED CIRCUIT</w:t>
      </w:r>
      <w:r w:rsidR="00EE6760">
        <w:rPr>
          <w:rFonts w:ascii="Century Gothic" w:hAnsi="Century Gothic"/>
          <w:b/>
          <w:sz w:val="24"/>
          <w:szCs w:val="24"/>
          <w:u w:val="single"/>
        </w:rPr>
        <w:t>/ TRADE SECRET</w:t>
      </w:r>
      <w:r w:rsidR="00BC1B5B">
        <w:rPr>
          <w:rFonts w:ascii="Century Gothic" w:hAnsi="Century Gothic"/>
          <w:b/>
          <w:sz w:val="24"/>
          <w:szCs w:val="24"/>
          <w:u w:val="single"/>
        </w:rPr>
        <w:t xml:space="preserve"> </w:t>
      </w:r>
      <w:r w:rsidR="006422DB">
        <w:rPr>
          <w:rFonts w:ascii="Century Gothic" w:hAnsi="Century Gothic"/>
          <w:b/>
          <w:sz w:val="24"/>
          <w:szCs w:val="24"/>
          <w:u w:val="single"/>
        </w:rPr>
        <w:t>PROTECTION</w:t>
      </w:r>
    </w:p>
    <w:p w14:paraId="277ECFE4" w14:textId="77777777" w:rsidR="00A70AA9" w:rsidRDefault="00C52C61" w:rsidP="00C52C61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jc w:val="center"/>
        <w:rPr>
          <w:rFonts w:ascii="Century Gothic" w:hAnsi="Century Gothic"/>
          <w:b/>
          <w:i/>
          <w:iCs/>
          <w:color w:val="FF0000"/>
          <w:sz w:val="18"/>
          <w:szCs w:val="18"/>
          <w:u w:val="single"/>
        </w:rPr>
      </w:pPr>
      <w:r w:rsidRPr="007A6968">
        <w:rPr>
          <w:rFonts w:ascii="Century Gothic" w:hAnsi="Century Gothic"/>
          <w:b/>
          <w:i/>
          <w:iCs/>
          <w:color w:val="FF0000"/>
          <w:sz w:val="18"/>
          <w:szCs w:val="18"/>
          <w:u w:val="single"/>
        </w:rPr>
        <w:t>(Please complete this form with IP1.)</w:t>
      </w:r>
    </w:p>
    <w:p w14:paraId="46796DC1" w14:textId="30D2F146" w:rsidR="002C6501" w:rsidRPr="006D664E" w:rsidRDefault="002D74FE" w:rsidP="00C52C61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jc w:val="center"/>
        <w:rPr>
          <w:rFonts w:ascii="Century Gothic" w:hAnsi="Century Gothic"/>
          <w:sz w:val="20"/>
          <w:szCs w:val="20"/>
          <w:lang w:val="en-US"/>
        </w:rPr>
      </w:pPr>
      <w:r>
        <w:rPr>
          <w:rFonts w:ascii="Century Gothic" w:hAnsi="Century Gothic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7F1F0D9B" wp14:editId="6559F5FB">
                <wp:simplePos x="0" y="0"/>
                <wp:positionH relativeFrom="column">
                  <wp:posOffset>-163830</wp:posOffset>
                </wp:positionH>
                <wp:positionV relativeFrom="paragraph">
                  <wp:posOffset>172085</wp:posOffset>
                </wp:positionV>
                <wp:extent cx="6212205" cy="163830"/>
                <wp:effectExtent l="0" t="0" r="0" b="7620"/>
                <wp:wrapNone/>
                <wp:docPr id="10" name="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12205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5C46DB" id=" 12" o:spid="_x0000_s1026" style="position:absolute;margin-left:-12.9pt;margin-top:13.55pt;width:489.15pt;height:12.9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" fillcolor="#d8d8d8">
                <v:path arrowok="t"/>
              </v:rect>
            </w:pict>
          </mc:Fallback>
        </mc:AlternateContent>
      </w:r>
    </w:p>
    <w:p w14:paraId="5C527416" w14:textId="77777777" w:rsidR="00111FDA" w:rsidRPr="006D664E" w:rsidRDefault="00241C25" w:rsidP="00111FDA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 w:rsidRPr="006D664E">
        <w:rPr>
          <w:rFonts w:ascii="Century Gothic" w:hAnsi="Century Gothic"/>
          <w:b/>
          <w:sz w:val="20"/>
          <w:szCs w:val="20"/>
          <w:lang w:val="en-US"/>
        </w:rPr>
        <w:t>PART</w:t>
      </w:r>
      <w:r w:rsidR="00AE31DF" w:rsidRPr="006D664E">
        <w:rPr>
          <w:rFonts w:ascii="Century Gothic" w:hAnsi="Century Gothic"/>
          <w:b/>
          <w:sz w:val="20"/>
          <w:szCs w:val="20"/>
          <w:lang w:val="en-US"/>
        </w:rPr>
        <w:t xml:space="preserve"> A</w:t>
      </w:r>
      <w:r w:rsidR="004876CD" w:rsidRPr="006D664E">
        <w:rPr>
          <w:rFonts w:ascii="Century Gothic" w:hAnsi="Century Gothic"/>
          <w:b/>
          <w:sz w:val="20"/>
          <w:szCs w:val="20"/>
          <w:lang w:val="en-US"/>
        </w:rPr>
        <w:t xml:space="preserve"> </w:t>
      </w:r>
      <w:r w:rsidR="00111FDA" w:rsidRPr="006D664E">
        <w:rPr>
          <w:rFonts w:ascii="Century Gothic" w:hAnsi="Century Gothic"/>
          <w:b/>
          <w:sz w:val="20"/>
          <w:szCs w:val="20"/>
          <w:lang w:val="en-US"/>
        </w:rPr>
        <w:t xml:space="preserve">(This Section </w:t>
      </w:r>
      <w:r w:rsidR="00111FDA" w:rsidRPr="006D664E">
        <w:rPr>
          <w:rFonts w:ascii="Century Gothic" w:hAnsi="Century Gothic"/>
          <w:b/>
          <w:sz w:val="20"/>
          <w:szCs w:val="20"/>
          <w:u w:val="single"/>
          <w:lang w:val="en-US"/>
        </w:rPr>
        <w:t>MUST BE COMPLETED</w:t>
      </w:r>
      <w:r w:rsidR="00111FDA" w:rsidRPr="006D664E">
        <w:rPr>
          <w:rFonts w:ascii="Century Gothic" w:hAnsi="Century Gothic"/>
          <w:b/>
          <w:sz w:val="20"/>
          <w:szCs w:val="20"/>
          <w:lang w:val="en-US"/>
        </w:rPr>
        <w:t>.)</w:t>
      </w:r>
    </w:p>
    <w:p w14:paraId="3B745B48" w14:textId="623C5CB6" w:rsidR="00AE31DF" w:rsidRPr="00AE31DF" w:rsidRDefault="00AE31DF" w:rsidP="00861CA3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tbl>
      <w:tblPr>
        <w:tblW w:w="9606" w:type="dxa"/>
        <w:tblLook w:val="04A0" w:firstRow="1" w:lastRow="0" w:firstColumn="1" w:lastColumn="0" w:noHBand="0" w:noVBand="1"/>
      </w:tblPr>
      <w:tblGrid>
        <w:gridCol w:w="2648"/>
        <w:gridCol w:w="272"/>
        <w:gridCol w:w="3498"/>
        <w:gridCol w:w="3188"/>
      </w:tblGrid>
      <w:tr w:rsidR="005B2436" w:rsidRPr="004D4FBE" w14:paraId="001B1E6E" w14:textId="77777777" w:rsidTr="00FA4083">
        <w:trPr>
          <w:trHeight w:val="348"/>
        </w:trPr>
        <w:tc>
          <w:tcPr>
            <w:tcW w:w="2648" w:type="dxa"/>
            <w:vAlign w:val="bottom"/>
            <w:hideMark/>
          </w:tcPr>
          <w:p w14:paraId="79DEAEA5" w14:textId="77777777" w:rsidR="005B2436" w:rsidRPr="004D4FBE" w:rsidRDefault="005B2436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Researcher</w:t>
            </w:r>
          </w:p>
        </w:tc>
        <w:tc>
          <w:tcPr>
            <w:tcW w:w="272" w:type="dxa"/>
            <w:hideMark/>
          </w:tcPr>
          <w:p w14:paraId="6EDEF9CF" w14:textId="77777777" w:rsidR="005B2436" w:rsidRPr="004D4FBE" w:rsidRDefault="005B2436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40C6E4" w14:textId="31DADDC6" w:rsidR="005B2436" w:rsidRPr="004D4FBE" w:rsidRDefault="005B2436" w:rsidP="00C63870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20"/>
                <w:szCs w:val="20"/>
                <w:lang w:val="en-US"/>
              </w:rPr>
              <w:t xml:space="preserve">                      </w:t>
            </w:r>
          </w:p>
        </w:tc>
      </w:tr>
      <w:tr w:rsidR="004E478B" w:rsidRPr="004D4FBE" w14:paraId="4E007149" w14:textId="77777777" w:rsidTr="00C63870">
        <w:trPr>
          <w:trHeight w:val="348"/>
        </w:trPr>
        <w:tc>
          <w:tcPr>
            <w:tcW w:w="2648" w:type="dxa"/>
            <w:vAlign w:val="bottom"/>
          </w:tcPr>
          <w:p w14:paraId="11C612DD" w14:textId="509C24F0" w:rsidR="004E478B" w:rsidRPr="00E35CDA" w:rsidRDefault="00E35CD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bCs/>
                <w:iCs/>
                <w:sz w:val="18"/>
                <w:szCs w:val="18"/>
                <w:lang w:val="en-US"/>
              </w:rPr>
            </w:pPr>
            <w:r w:rsidRPr="00E35CDA">
              <w:rPr>
                <w:rFonts w:ascii="Century Gothic" w:hAnsi="Century Gothic"/>
                <w:iCs/>
                <w:sz w:val="18"/>
                <w:szCs w:val="18"/>
                <w:lang w:val="en-US"/>
              </w:rPr>
              <w:t xml:space="preserve"> </w:t>
            </w:r>
            <w:r w:rsidRPr="00E35CDA">
              <w:rPr>
                <w:rFonts w:ascii="Century Gothic" w:hAnsi="Century Gothic"/>
                <w:b/>
                <w:bCs/>
                <w:iCs/>
                <w:sz w:val="18"/>
                <w:szCs w:val="18"/>
                <w:lang w:val="en-US"/>
              </w:rPr>
              <w:t>IC/ Passport No.</w:t>
            </w:r>
          </w:p>
        </w:tc>
        <w:tc>
          <w:tcPr>
            <w:tcW w:w="272" w:type="dxa"/>
          </w:tcPr>
          <w:p w14:paraId="76CE510B" w14:textId="1141F0B8" w:rsidR="004E478B" w:rsidRPr="004D4FBE" w:rsidRDefault="00E35CD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080C01" w14:textId="77777777" w:rsidR="004E478B" w:rsidRPr="004D4FBE" w:rsidRDefault="004E478B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C169B1" w14:textId="54CFC44C" w:rsidR="004E478B" w:rsidRPr="004D4FBE" w:rsidRDefault="004B59E7" w:rsidP="00C63870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52" behindDoc="0" locked="0" layoutInCell="1" allowOverlap="1" wp14:anchorId="580EB770" wp14:editId="7B98028F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71289</wp:posOffset>
                      </wp:positionV>
                      <wp:extent cx="560705" cy="90805"/>
                      <wp:effectExtent l="0" t="0" r="0" b="4445"/>
                      <wp:wrapNone/>
                      <wp:docPr id="14" name="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F9E8ED" id=" 24" o:spid="_x0000_s1026" style="position:absolute;margin-left:-5.15pt;margin-top:13.5pt;width:44.15pt;height:7.1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" stroked="f">
                      <v:path arrowok="t"/>
                    </v:rect>
                  </w:pict>
                </mc:Fallback>
              </mc:AlternateConten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Staff ID :</w:t>
            </w:r>
          </w:p>
        </w:tc>
      </w:tr>
      <w:tr w:rsidR="00DC247A" w:rsidRPr="004D4FBE" w14:paraId="736F6EFC" w14:textId="77777777" w:rsidTr="00AE5977">
        <w:trPr>
          <w:trHeight w:val="432"/>
        </w:trPr>
        <w:tc>
          <w:tcPr>
            <w:tcW w:w="2648" w:type="dxa"/>
            <w:vMerge w:val="restart"/>
            <w:hideMark/>
          </w:tcPr>
          <w:p w14:paraId="3EC91150" w14:textId="7A127FFB" w:rsidR="00DC247A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6"/>
                <w:szCs w:val="16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Co-researcher(s)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  <w:r w:rsidRPr="004D4FB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if any)</w:t>
            </w:r>
          </w:p>
          <w:p w14:paraId="455EC428" w14:textId="05709013" w:rsidR="00DC247A" w:rsidRPr="00B01988" w:rsidRDefault="00111FDA" w:rsidP="00111FDA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Tahoma" w:hAnsi="Tahoma" w:cs="Tahoma"/>
                <w:bCs/>
                <w:sz w:val="16"/>
                <w:szCs w:val="16"/>
                <w:lang w:val="en-US"/>
              </w:rPr>
            </w:pPr>
            <w:r w:rsidRPr="006D664E">
              <w:rPr>
                <w:rFonts w:ascii="Century Gothic" w:hAnsi="Century Gothic"/>
                <w:i/>
                <w:sz w:val="14"/>
                <w:szCs w:val="14"/>
                <w:lang w:val="en-US"/>
              </w:rPr>
              <w:t>(Please include IC/Passport No. &amp; email address and give attachment if necessary. )</w:t>
            </w:r>
          </w:p>
        </w:tc>
        <w:tc>
          <w:tcPr>
            <w:tcW w:w="272" w:type="dxa"/>
          </w:tcPr>
          <w:p w14:paraId="5F97FFA2" w14:textId="77777777" w:rsidR="00DC247A" w:rsidRPr="004D4FBE" w:rsidRDefault="00DC247A" w:rsidP="00C63870">
            <w:pPr>
              <w:tabs>
                <w:tab w:val="left" w:pos="176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077150E" w14:textId="6E54F5C8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1.</w:t>
            </w:r>
          </w:p>
        </w:tc>
      </w:tr>
      <w:tr w:rsidR="00DC247A" w:rsidRPr="004D4FBE" w14:paraId="76AB69C8" w14:textId="77777777" w:rsidTr="006E07CA">
        <w:trPr>
          <w:trHeight w:val="423"/>
        </w:trPr>
        <w:tc>
          <w:tcPr>
            <w:tcW w:w="0" w:type="auto"/>
            <w:vMerge/>
            <w:vAlign w:val="center"/>
            <w:hideMark/>
          </w:tcPr>
          <w:p w14:paraId="15019C88" w14:textId="77777777" w:rsidR="00DC247A" w:rsidRPr="004D4FBE" w:rsidRDefault="00DC247A" w:rsidP="00C63870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  <w:lang w:val="en-US"/>
              </w:rPr>
            </w:pPr>
          </w:p>
        </w:tc>
        <w:tc>
          <w:tcPr>
            <w:tcW w:w="272" w:type="dxa"/>
          </w:tcPr>
          <w:p w14:paraId="79DECA78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FF3CA79" w14:textId="09AF3F9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2.</w:t>
            </w:r>
          </w:p>
        </w:tc>
      </w:tr>
      <w:tr w:rsidR="00AE3CB1" w:rsidRPr="004D4FBE" w14:paraId="69629377" w14:textId="77777777" w:rsidTr="00C63870">
        <w:trPr>
          <w:trHeight w:val="348"/>
        </w:trPr>
        <w:tc>
          <w:tcPr>
            <w:tcW w:w="2648" w:type="dxa"/>
            <w:vAlign w:val="bottom"/>
            <w:hideMark/>
          </w:tcPr>
          <w:p w14:paraId="2906182A" w14:textId="23A419C7" w:rsidR="00AE3CB1" w:rsidRPr="004D4FBE" w:rsidRDefault="00DF13A4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Faculty/</w:t>
            </w:r>
            <w:r w:rsidR="00AE3CB1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Institution</w:t>
            </w:r>
          </w:p>
        </w:tc>
        <w:tc>
          <w:tcPr>
            <w:tcW w:w="272" w:type="dxa"/>
            <w:hideMark/>
          </w:tcPr>
          <w:p w14:paraId="69D9DC7F" w14:textId="77777777" w:rsidR="00AE3CB1" w:rsidRPr="004D4FBE" w:rsidRDefault="00AE3CB1" w:rsidP="00C63870">
            <w:pPr>
              <w:spacing w:after="0" w:line="360" w:lineRule="auto"/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ECDAC9" w14:textId="77777777" w:rsidR="00AE3CB1" w:rsidRPr="004D4FBE" w:rsidRDefault="00AE3CB1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 xml:space="preserve">   </w:t>
            </w: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924B61" w14:textId="0930AA09" w:rsidR="00AE3CB1" w:rsidRPr="004D4FBE" w:rsidRDefault="00AE3CB1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AE3CB1" w:rsidRPr="004D4FBE" w14:paraId="7465BAC3" w14:textId="77777777" w:rsidTr="00C63870">
        <w:trPr>
          <w:trHeight w:val="348"/>
        </w:trPr>
        <w:tc>
          <w:tcPr>
            <w:tcW w:w="2648" w:type="dxa"/>
            <w:vAlign w:val="bottom"/>
            <w:hideMark/>
          </w:tcPr>
          <w:p w14:paraId="05C02429" w14:textId="77777777" w:rsidR="00AE3CB1" w:rsidRPr="004D4FBE" w:rsidRDefault="00AE3CB1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el. No.</w:t>
            </w:r>
          </w:p>
        </w:tc>
        <w:tc>
          <w:tcPr>
            <w:tcW w:w="272" w:type="dxa"/>
            <w:hideMark/>
          </w:tcPr>
          <w:p w14:paraId="3737E9E6" w14:textId="77777777" w:rsidR="00AE3CB1" w:rsidRPr="004D4FBE" w:rsidRDefault="00AE3CB1" w:rsidP="00C63870">
            <w:pPr>
              <w:spacing w:after="0" w:line="360" w:lineRule="auto"/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714EE73" w14:textId="77777777" w:rsidR="00AE3CB1" w:rsidRPr="004D4FBE" w:rsidRDefault="002D74FE" w:rsidP="00C63870">
            <w:pPr>
              <w:tabs>
                <w:tab w:val="left" w:pos="0"/>
                <w:tab w:val="left" w:pos="1481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473E95FE" wp14:editId="470D1C1F">
                      <wp:simplePos x="0" y="0"/>
                      <wp:positionH relativeFrom="column">
                        <wp:posOffset>983615</wp:posOffset>
                      </wp:positionH>
                      <wp:positionV relativeFrom="paragraph">
                        <wp:posOffset>162560</wp:posOffset>
                      </wp:positionV>
                      <wp:extent cx="560705" cy="90805"/>
                      <wp:effectExtent l="0" t="0" r="0" b="0"/>
                      <wp:wrapNone/>
                      <wp:docPr id="9" name="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F57325" id=" 23" o:spid="_x0000_s1026" style="position:absolute;margin-left:77.45pt;margin-top:12.8pt;width:44.15pt;height: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" stroked="f">
                      <v:path arrowok="t"/>
                    </v:rect>
                  </w:pict>
                </mc:Fallback>
              </mc:AlternateContent>
            </w:r>
            <w:r w:rsidR="00AE3CB1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      </w:t>
            </w:r>
            <w:r w:rsidR="00AE3CB1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ab/>
              <w:t xml:space="preserve">   H/P No. :  </w:t>
            </w: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0CA012" w14:textId="7E8D7118" w:rsidR="00AE3CB1" w:rsidRPr="004D4FBE" w:rsidRDefault="002D74FE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5CFCABD9" wp14:editId="645994D2">
                      <wp:simplePos x="0" y="0"/>
                      <wp:positionH relativeFrom="column">
                        <wp:posOffset>394970</wp:posOffset>
                      </wp:positionH>
                      <wp:positionV relativeFrom="paragraph">
                        <wp:posOffset>162560</wp:posOffset>
                      </wp:positionV>
                      <wp:extent cx="560705" cy="90805"/>
                      <wp:effectExtent l="0" t="0" r="0" b="0"/>
                      <wp:wrapNone/>
                      <wp:docPr id="8" name="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1D1051" id=" 24" o:spid="_x0000_s1026" style="position:absolute;margin-left:31.1pt;margin-top:12.8pt;width:44.15pt;height:7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" stroked="f">
                      <v:path arrowok="t"/>
                    </v:rect>
                  </w:pict>
                </mc:Fallback>
              </mc:AlternateContent>
            </w:r>
            <w:r w:rsidR="00AE3CB1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Fax No. :</w:t>
            </w:r>
          </w:p>
        </w:tc>
      </w:tr>
      <w:tr w:rsidR="00DC247A" w:rsidRPr="004D4FBE" w14:paraId="59E794AC" w14:textId="77777777" w:rsidTr="00221B52">
        <w:trPr>
          <w:trHeight w:val="348"/>
        </w:trPr>
        <w:tc>
          <w:tcPr>
            <w:tcW w:w="2648" w:type="dxa"/>
            <w:vAlign w:val="bottom"/>
            <w:hideMark/>
          </w:tcPr>
          <w:p w14:paraId="7DBABE27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-mail</w:t>
            </w:r>
          </w:p>
        </w:tc>
        <w:tc>
          <w:tcPr>
            <w:tcW w:w="272" w:type="dxa"/>
            <w:hideMark/>
          </w:tcPr>
          <w:p w14:paraId="001DCCFE" w14:textId="77777777" w:rsidR="00DC247A" w:rsidRPr="004D4FBE" w:rsidRDefault="00DC247A" w:rsidP="00C63870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8831B4" w14:textId="6C6EEB96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AE3CB1" w:rsidRPr="004D4FBE" w14:paraId="779B0525" w14:textId="77777777" w:rsidTr="00C63870">
        <w:trPr>
          <w:trHeight w:val="358"/>
        </w:trPr>
        <w:tc>
          <w:tcPr>
            <w:tcW w:w="2648" w:type="dxa"/>
            <w:hideMark/>
          </w:tcPr>
          <w:p w14:paraId="243F6513" w14:textId="77777777" w:rsidR="00AE3CB1" w:rsidRPr="004D4FBE" w:rsidRDefault="00AE3CB1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Duration of Research</w:t>
            </w:r>
          </w:p>
        </w:tc>
        <w:tc>
          <w:tcPr>
            <w:tcW w:w="272" w:type="dxa"/>
            <w:hideMark/>
          </w:tcPr>
          <w:p w14:paraId="2F155488" w14:textId="77777777" w:rsidR="00AE3CB1" w:rsidRPr="004D4FBE" w:rsidRDefault="00AE3CB1" w:rsidP="00C63870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058BBF2" w14:textId="77777777" w:rsidR="00AE3CB1" w:rsidRPr="004D4FBE" w:rsidRDefault="00AE3CB1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Start   :</w:t>
            </w: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72F2B40" w14:textId="77777777" w:rsidR="00AE3CB1" w:rsidRPr="004D4FBE" w:rsidRDefault="00AE3CB1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End  : </w:t>
            </w:r>
          </w:p>
        </w:tc>
      </w:tr>
      <w:tr w:rsidR="00DC247A" w:rsidRPr="004D4FBE" w14:paraId="740A95F4" w14:textId="77777777" w:rsidTr="00B774AA">
        <w:trPr>
          <w:trHeight w:val="348"/>
        </w:trPr>
        <w:tc>
          <w:tcPr>
            <w:tcW w:w="2648" w:type="dxa"/>
            <w:vAlign w:val="bottom"/>
            <w:hideMark/>
          </w:tcPr>
          <w:p w14:paraId="112166E9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itle of Research Project</w:t>
            </w:r>
          </w:p>
        </w:tc>
        <w:tc>
          <w:tcPr>
            <w:tcW w:w="272" w:type="dxa"/>
            <w:hideMark/>
          </w:tcPr>
          <w:p w14:paraId="4975C5E5" w14:textId="77777777" w:rsidR="00DC247A" w:rsidRPr="004D4FBE" w:rsidRDefault="00DC247A" w:rsidP="00C63870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0ADE9B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DC247A" w:rsidRPr="004D4FBE" w14:paraId="42340665" w14:textId="77777777" w:rsidTr="00B12BE5">
        <w:trPr>
          <w:trHeight w:val="348"/>
        </w:trPr>
        <w:tc>
          <w:tcPr>
            <w:tcW w:w="2648" w:type="dxa"/>
            <w:vAlign w:val="bottom"/>
          </w:tcPr>
          <w:p w14:paraId="5527B3F1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  <w:hideMark/>
          </w:tcPr>
          <w:p w14:paraId="6F2EF998" w14:textId="77777777" w:rsidR="00DC247A" w:rsidRPr="004D4FBE" w:rsidRDefault="00DC247A" w:rsidP="00C63870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8BA48A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DC247A" w:rsidRPr="004D4FBE" w14:paraId="29DE7F97" w14:textId="77777777" w:rsidTr="009A2D24">
        <w:trPr>
          <w:trHeight w:val="348"/>
        </w:trPr>
        <w:tc>
          <w:tcPr>
            <w:tcW w:w="2648" w:type="dxa"/>
            <w:vAlign w:val="bottom"/>
            <w:hideMark/>
          </w:tcPr>
          <w:p w14:paraId="60E61660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Grant’s Code </w:t>
            </w:r>
            <w:r w:rsidRPr="004D4FB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if any)</w:t>
            </w:r>
          </w:p>
        </w:tc>
        <w:tc>
          <w:tcPr>
            <w:tcW w:w="272" w:type="dxa"/>
            <w:hideMark/>
          </w:tcPr>
          <w:p w14:paraId="75F54EDE" w14:textId="77777777" w:rsidR="00DC247A" w:rsidRPr="004D4FBE" w:rsidRDefault="00DC247A" w:rsidP="00C63870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F0639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</w:p>
        </w:tc>
      </w:tr>
      <w:tr w:rsidR="00DC247A" w:rsidRPr="004D4FBE" w14:paraId="2E205149" w14:textId="77777777" w:rsidTr="006B292F">
        <w:trPr>
          <w:trHeight w:val="348"/>
        </w:trPr>
        <w:tc>
          <w:tcPr>
            <w:tcW w:w="2648" w:type="dxa"/>
            <w:vAlign w:val="bottom"/>
            <w:hideMark/>
          </w:tcPr>
          <w:p w14:paraId="57D19740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Source of Funding </w:t>
            </w:r>
            <w:r w:rsidRPr="004D4FB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if any)</w:t>
            </w:r>
          </w:p>
        </w:tc>
        <w:tc>
          <w:tcPr>
            <w:tcW w:w="272" w:type="dxa"/>
          </w:tcPr>
          <w:p w14:paraId="1EA45276" w14:textId="77777777" w:rsidR="00DC247A" w:rsidRPr="004D4FBE" w:rsidRDefault="00DC247A" w:rsidP="00C63870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8B6EA5" w14:textId="77777777" w:rsidR="00DC247A" w:rsidRPr="004D4FBE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DC247A" w14:paraId="276F1373" w14:textId="77777777" w:rsidTr="00A42C5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48"/>
        </w:trPr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DB30D7" w14:textId="77777777" w:rsidR="00DC247A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7BED8157" w14:textId="77777777" w:rsidR="00DC247A" w:rsidRPr="00263516" w:rsidRDefault="00DC247A" w:rsidP="00C63870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99EEE8" w14:textId="77777777" w:rsidR="00DC247A" w:rsidRPr="00263516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DC247A" w14:paraId="7271FF8B" w14:textId="77777777" w:rsidTr="00EE1C7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48"/>
        </w:trPr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9DC18" w14:textId="77777777" w:rsidR="00DC247A" w:rsidRPr="00861CA3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itle of Invention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0B8D8334" w14:textId="77777777" w:rsidR="00DC247A" w:rsidRPr="00263516" w:rsidRDefault="00DC247A" w:rsidP="00C63870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263516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86" w:type="dxa"/>
            <w:gridSpan w:val="2"/>
            <w:tcBorders>
              <w:top w:val="nil"/>
              <w:left w:val="nil"/>
              <w:right w:val="nil"/>
            </w:tcBorders>
          </w:tcPr>
          <w:p w14:paraId="42D4A2B0" w14:textId="77777777" w:rsidR="00DC247A" w:rsidRPr="00263516" w:rsidRDefault="00DC247A" w:rsidP="00C6387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</w:tbl>
    <w:p w14:paraId="1A656DE3" w14:textId="48C4C0A6" w:rsidR="00AE3CB1" w:rsidRDefault="00AE3CB1" w:rsidP="00AE3CB1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20"/>
          <w:szCs w:val="20"/>
          <w:lang w:val="en-US"/>
        </w:rPr>
      </w:pPr>
    </w:p>
    <w:p w14:paraId="3F1F8EAD" w14:textId="77777777" w:rsidR="00FF230F" w:rsidRDefault="00FF230F" w:rsidP="00AE3CB1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20"/>
          <w:szCs w:val="20"/>
          <w:lang w:val="en-US"/>
        </w:rPr>
      </w:pPr>
    </w:p>
    <w:p w14:paraId="5D0BD21B" w14:textId="77777777" w:rsidR="003A0B38" w:rsidRPr="002C073E" w:rsidRDefault="002D74FE" w:rsidP="003A0B38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b/>
          <w:sz w:val="20"/>
          <w:szCs w:val="20"/>
          <w:u w:val="single"/>
          <w:lang w:val="en-US"/>
        </w:rPr>
      </w:pPr>
      <w:r>
        <w:rPr>
          <w:rFonts w:ascii="Century Gothic" w:hAnsi="Century Gothic"/>
          <w:b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5BAF3931" wp14:editId="5E1BCF67">
                <wp:simplePos x="0" y="0"/>
                <wp:positionH relativeFrom="column">
                  <wp:posOffset>-158750</wp:posOffset>
                </wp:positionH>
                <wp:positionV relativeFrom="paragraph">
                  <wp:posOffset>-1905</wp:posOffset>
                </wp:positionV>
                <wp:extent cx="6309360" cy="163830"/>
                <wp:effectExtent l="0" t="0" r="0" b="7620"/>
                <wp:wrapNone/>
                <wp:docPr id="7" name="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8F02C9" id=" 13" o:spid="_x0000_s1026" style="position:absolute;margin-left:-12.5pt;margin-top:-.15pt;width:496.8pt;height:12.9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" fillcolor="#d8d8d8">
                <v:path arrowok="t"/>
              </v:rect>
            </w:pict>
          </mc:Fallback>
        </mc:AlternateContent>
      </w:r>
      <w:r w:rsidR="00241C25">
        <w:rPr>
          <w:rFonts w:ascii="Century Gothic" w:hAnsi="Century Gothic"/>
          <w:b/>
          <w:sz w:val="20"/>
          <w:szCs w:val="20"/>
          <w:lang w:val="en-US"/>
        </w:rPr>
        <w:t>PART</w:t>
      </w:r>
      <w:r w:rsidR="00AE31DF">
        <w:rPr>
          <w:rFonts w:ascii="Century Gothic" w:hAnsi="Century Gothic"/>
          <w:b/>
          <w:sz w:val="20"/>
          <w:szCs w:val="20"/>
          <w:lang w:val="en-US"/>
        </w:rPr>
        <w:t xml:space="preserve"> B</w:t>
      </w:r>
      <w:r w:rsidR="003A0B38">
        <w:rPr>
          <w:rFonts w:ascii="Century Gothic" w:hAnsi="Century Gothic"/>
          <w:b/>
          <w:sz w:val="20"/>
          <w:szCs w:val="20"/>
          <w:lang w:val="en-US"/>
        </w:rPr>
        <w:t xml:space="preserve">:  </w:t>
      </w:r>
      <w:r w:rsidR="003A0B38" w:rsidRPr="002C073E">
        <w:rPr>
          <w:rFonts w:ascii="Century Gothic" w:hAnsi="Century Gothic"/>
          <w:b/>
          <w:sz w:val="20"/>
          <w:szCs w:val="20"/>
          <w:u w:val="single"/>
          <w:lang w:val="en-US"/>
        </w:rPr>
        <w:t xml:space="preserve">REQUEST FOR </w:t>
      </w:r>
      <w:r w:rsidR="003A0B38" w:rsidRPr="006422DB">
        <w:rPr>
          <w:rFonts w:ascii="Century Gothic" w:hAnsi="Century Gothic"/>
          <w:b/>
          <w:sz w:val="20"/>
          <w:szCs w:val="20"/>
          <w:u w:val="single"/>
          <w:lang w:val="en-US"/>
        </w:rPr>
        <w:t>SEARCH &amp; FILING</w:t>
      </w:r>
    </w:p>
    <w:p w14:paraId="403550A4" w14:textId="356678AC" w:rsidR="00AE31DF" w:rsidRPr="00AE31DF" w:rsidRDefault="00AE31DF" w:rsidP="00AE31DF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p w14:paraId="33E5D77F" w14:textId="4BE9E738" w:rsidR="00AA304F" w:rsidRPr="003A0B38" w:rsidRDefault="003A0B38" w:rsidP="00AA304F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b/>
          <w:i/>
          <w:sz w:val="16"/>
          <w:szCs w:val="16"/>
          <w:lang w:val="en-US"/>
        </w:rPr>
      </w:pPr>
      <w:r w:rsidRPr="003A0B38">
        <w:rPr>
          <w:rFonts w:ascii="Century Gothic" w:hAnsi="Century Gothic"/>
          <w:b/>
          <w:i/>
          <w:sz w:val="16"/>
          <w:szCs w:val="16"/>
          <w:lang w:val="en-US"/>
        </w:rPr>
        <w:t xml:space="preserve"> </w:t>
      </w:r>
      <w:r w:rsidR="00AA304F" w:rsidRPr="003A0B38">
        <w:rPr>
          <w:rFonts w:ascii="Century Gothic" w:hAnsi="Century Gothic"/>
          <w:b/>
          <w:i/>
          <w:sz w:val="16"/>
          <w:szCs w:val="16"/>
          <w:lang w:val="en-US"/>
        </w:rPr>
        <w:t xml:space="preserve">(Tick </w:t>
      </w:r>
      <w:r w:rsidR="00AA304F" w:rsidRPr="003A0B38">
        <w:rPr>
          <w:rFonts w:ascii="Century Gothic" w:hAnsi="Century Gothic"/>
          <w:b/>
          <w:bCs/>
          <w:i/>
          <w:sz w:val="16"/>
          <w:szCs w:val="16"/>
          <w:lang w:val="en-US"/>
        </w:rPr>
        <w:t>(√)</w:t>
      </w:r>
      <w:r w:rsidR="00AA304F" w:rsidRPr="003A0B38">
        <w:rPr>
          <w:rFonts w:ascii="Century Gothic" w:hAnsi="Century Gothic"/>
          <w:b/>
          <w:i/>
          <w:sz w:val="16"/>
          <w:szCs w:val="16"/>
          <w:lang w:val="en-US"/>
        </w:rPr>
        <w:t xml:space="preserve"> all those appropriate)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936"/>
        <w:gridCol w:w="425"/>
        <w:gridCol w:w="425"/>
        <w:gridCol w:w="4394"/>
        <w:gridCol w:w="426"/>
      </w:tblGrid>
      <w:tr w:rsidR="00F12C3B" w:rsidRPr="005B2436" w14:paraId="78E1C086" w14:textId="77777777" w:rsidTr="00EF212D">
        <w:trPr>
          <w:trHeight w:val="328"/>
        </w:trPr>
        <w:tc>
          <w:tcPr>
            <w:tcW w:w="3936" w:type="dxa"/>
            <w:tcBorders>
              <w:right w:val="single" w:sz="4" w:space="0" w:color="auto"/>
            </w:tcBorders>
            <w:vAlign w:val="center"/>
          </w:tcPr>
          <w:p w14:paraId="1388FCFB" w14:textId="460E65A3" w:rsidR="00F12C3B" w:rsidRPr="005B2436" w:rsidRDefault="00FF4EE7" w:rsidP="006422DB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Trad</w:t>
            </w:r>
            <w:r w:rsidR="00A00437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e</w:t>
            </w:r>
            <w:r w:rsidR="00B82713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m</w:t>
            </w:r>
            <w:r w:rsidR="006422DB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ark </w:t>
            </w:r>
            <w:r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(TM)</w:t>
            </w:r>
            <w:r w:rsidR="00F12C3B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/</w:t>
            </w:r>
            <w:r w:rsidR="00A00437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F12C3B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Service Mark</w:t>
            </w:r>
            <w:r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 (SM)</w:t>
            </w:r>
            <w:r w:rsidR="00F12C3B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D47F" w14:textId="77777777" w:rsidR="00F12C3B" w:rsidRPr="005B2436" w:rsidRDefault="00F12C3B" w:rsidP="00E048C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6FADBF29" w14:textId="77777777" w:rsidR="00F12C3B" w:rsidRPr="005B2436" w:rsidRDefault="00F12C3B" w:rsidP="00E048C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  <w:vAlign w:val="center"/>
          </w:tcPr>
          <w:p w14:paraId="778B7C7B" w14:textId="5B52CB14" w:rsidR="00F12C3B" w:rsidRPr="005B2436" w:rsidRDefault="00F12C3B" w:rsidP="006422DB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Statutory Declaration for Copyright </w:t>
            </w:r>
            <w:r w:rsidR="003A0B38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(CR)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36CCD" w14:textId="77777777" w:rsidR="00F12C3B" w:rsidRPr="005B2436" w:rsidRDefault="00F12C3B" w:rsidP="00126FB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</w:p>
        </w:tc>
      </w:tr>
      <w:tr w:rsidR="00F12C3B" w:rsidRPr="00796F3E" w14:paraId="7768C05F" w14:textId="77777777" w:rsidTr="00EF212D">
        <w:tc>
          <w:tcPr>
            <w:tcW w:w="3936" w:type="dxa"/>
            <w:vAlign w:val="center"/>
          </w:tcPr>
          <w:p w14:paraId="07A3BC89" w14:textId="77777777" w:rsidR="00F12C3B" w:rsidRPr="00F12C3B" w:rsidRDefault="00F12C3B" w:rsidP="00F12C3B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F12C3B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Please completed </w:t>
            </w:r>
            <w:r w:rsidRPr="005B2436">
              <w:rPr>
                <w:rFonts w:ascii="Century Gothic" w:hAnsi="Century Gothic"/>
                <w:b/>
                <w:bCs/>
                <w:i/>
                <w:sz w:val="18"/>
                <w:szCs w:val="18"/>
                <w:lang w:val="en-US"/>
              </w:rPr>
              <w:t>Part C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F847DF5" w14:textId="77777777" w:rsidR="00F12C3B" w:rsidRPr="00263516" w:rsidRDefault="00F12C3B" w:rsidP="00E048C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08E0DD99" w14:textId="77777777" w:rsidR="00F12C3B" w:rsidRPr="00263516" w:rsidRDefault="00F12C3B" w:rsidP="00E048C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35A1F5E6" w14:textId="77777777" w:rsidR="00F12C3B" w:rsidRPr="00263516" w:rsidRDefault="00F12C3B" w:rsidP="00F12C3B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F12C3B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Please completed </w:t>
            </w:r>
            <w:r w:rsidRPr="005B2436">
              <w:rPr>
                <w:rFonts w:ascii="Century Gothic" w:hAnsi="Century Gothic"/>
                <w:b/>
                <w:bCs/>
                <w:i/>
                <w:sz w:val="18"/>
                <w:szCs w:val="18"/>
                <w:lang w:val="en-US"/>
              </w:rPr>
              <w:t>Part D</w:t>
            </w: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21633EB1" w14:textId="77777777" w:rsidR="00F12C3B" w:rsidRPr="00263516" w:rsidRDefault="00F12C3B" w:rsidP="00126FB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F12C3B" w:rsidRPr="00562789" w14:paraId="26380B25" w14:textId="77777777" w:rsidTr="00EF212D">
        <w:tc>
          <w:tcPr>
            <w:tcW w:w="3936" w:type="dxa"/>
            <w:vAlign w:val="center"/>
          </w:tcPr>
          <w:p w14:paraId="57555A65" w14:textId="77777777" w:rsidR="006422DB" w:rsidRPr="00562789" w:rsidRDefault="006422DB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ind w:firstLine="142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079B3DB" w14:textId="77777777" w:rsidR="00F12C3B" w:rsidRPr="00562789" w:rsidRDefault="00F12C3B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57F57FE5" w14:textId="77777777" w:rsidR="00F12C3B" w:rsidRPr="00562789" w:rsidRDefault="00F12C3B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00385BE6" w14:textId="77777777" w:rsidR="00F12C3B" w:rsidRPr="00562789" w:rsidRDefault="00F12C3B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0D2A2E1F" w14:textId="77777777" w:rsidR="00F12C3B" w:rsidRPr="00562789" w:rsidRDefault="00F12C3B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F12C3B" w:rsidRPr="005B2436" w14:paraId="666939A6" w14:textId="77777777" w:rsidTr="004968EB">
        <w:trPr>
          <w:trHeight w:val="322"/>
        </w:trPr>
        <w:tc>
          <w:tcPr>
            <w:tcW w:w="3936" w:type="dxa"/>
            <w:tcBorders>
              <w:right w:val="single" w:sz="4" w:space="0" w:color="auto"/>
            </w:tcBorders>
            <w:vAlign w:val="center"/>
          </w:tcPr>
          <w:p w14:paraId="4F104EEA" w14:textId="77777777" w:rsidR="00F12C3B" w:rsidRPr="005B2436" w:rsidRDefault="00F12C3B" w:rsidP="006422DB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Industrial Design </w:t>
            </w:r>
            <w:r w:rsidR="00313800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(ID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58B6" w14:textId="77777777" w:rsidR="00F12C3B" w:rsidRPr="005B2436" w:rsidRDefault="00F12C3B" w:rsidP="00E048C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6B481D46" w14:textId="77777777" w:rsidR="00F12C3B" w:rsidRPr="005B2436" w:rsidRDefault="00F12C3B" w:rsidP="00E048C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  <w:vAlign w:val="center"/>
          </w:tcPr>
          <w:p w14:paraId="4897FA7E" w14:textId="77777777" w:rsidR="00F12C3B" w:rsidRPr="005B2436" w:rsidRDefault="00F12C3B" w:rsidP="00126FB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Statutory Declaration for Integrated Circuit</w:t>
            </w:r>
            <w:r w:rsidR="00EF212D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 (IC)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19B8E" w14:textId="77777777" w:rsidR="00F12C3B" w:rsidRPr="005B2436" w:rsidRDefault="00F12C3B" w:rsidP="00126FB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</w:p>
        </w:tc>
      </w:tr>
      <w:tr w:rsidR="00F12C3B" w:rsidRPr="00C611DD" w14:paraId="2E708264" w14:textId="77777777" w:rsidTr="004968EB">
        <w:trPr>
          <w:trHeight w:val="83"/>
        </w:trPr>
        <w:tc>
          <w:tcPr>
            <w:tcW w:w="3936" w:type="dxa"/>
            <w:vAlign w:val="center"/>
          </w:tcPr>
          <w:p w14:paraId="6DD595CE" w14:textId="77777777" w:rsidR="00F12C3B" w:rsidRPr="00263516" w:rsidRDefault="00F12C3B" w:rsidP="00F12C3B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sz w:val="16"/>
                <w:szCs w:val="16"/>
                <w:lang w:val="en-US"/>
              </w:rPr>
            </w:pPr>
            <w:r w:rsidRPr="00F12C3B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Please completed </w:t>
            </w:r>
            <w:r w:rsidRPr="005B2436">
              <w:rPr>
                <w:rFonts w:ascii="Century Gothic" w:hAnsi="Century Gothic"/>
                <w:b/>
                <w:bCs/>
                <w:i/>
                <w:sz w:val="18"/>
                <w:szCs w:val="18"/>
                <w:lang w:val="en-US"/>
              </w:rPr>
              <w:t>Part E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35E0ED62" w14:textId="77777777" w:rsidR="00F12C3B" w:rsidRPr="00263516" w:rsidRDefault="00F12C3B" w:rsidP="00E048C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10FF91A9" w14:textId="77777777" w:rsidR="00F12C3B" w:rsidRPr="00263516" w:rsidRDefault="00F12C3B" w:rsidP="00E048C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3783B7B1" w14:textId="77777777" w:rsidR="00F12C3B" w:rsidRPr="00263516" w:rsidRDefault="00F12C3B" w:rsidP="00F12C3B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F12C3B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Please completed </w:t>
            </w:r>
            <w:r w:rsidRPr="005B2436">
              <w:rPr>
                <w:rFonts w:ascii="Century Gothic" w:hAnsi="Century Gothic"/>
                <w:b/>
                <w:bCs/>
                <w:i/>
                <w:sz w:val="18"/>
                <w:szCs w:val="18"/>
                <w:lang w:val="en-US"/>
              </w:rPr>
              <w:t>Part F</w:t>
            </w: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532ADD16" w14:textId="77777777" w:rsidR="00F12C3B" w:rsidRPr="00263516" w:rsidRDefault="00F12C3B" w:rsidP="00126FB5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562789" w:rsidRPr="00562789" w14:paraId="54F17341" w14:textId="77777777" w:rsidTr="004968EB">
        <w:trPr>
          <w:trHeight w:val="83"/>
        </w:trPr>
        <w:tc>
          <w:tcPr>
            <w:tcW w:w="3936" w:type="dxa"/>
            <w:vAlign w:val="center"/>
          </w:tcPr>
          <w:p w14:paraId="1148F12F" w14:textId="77777777" w:rsidR="00562789" w:rsidRPr="00562789" w:rsidRDefault="00562789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36595597" w14:textId="77777777" w:rsidR="00562789" w:rsidRPr="00562789" w:rsidRDefault="00562789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1C356091" w14:textId="77777777" w:rsidR="00562789" w:rsidRPr="00562789" w:rsidRDefault="00562789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46C664EE" w14:textId="77777777" w:rsidR="00562789" w:rsidRPr="00562789" w:rsidRDefault="00562789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</w:p>
        </w:tc>
        <w:tc>
          <w:tcPr>
            <w:tcW w:w="426" w:type="dxa"/>
          </w:tcPr>
          <w:p w14:paraId="441AD886" w14:textId="77777777" w:rsidR="00562789" w:rsidRPr="00562789" w:rsidRDefault="00562789" w:rsidP="00562789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EE6760" w:rsidRPr="005B2436" w14:paraId="26DF32C7" w14:textId="77777777" w:rsidTr="00EE6760">
        <w:trPr>
          <w:gridAfter w:val="2"/>
          <w:wAfter w:w="4820" w:type="dxa"/>
          <w:trHeight w:val="322"/>
        </w:trPr>
        <w:tc>
          <w:tcPr>
            <w:tcW w:w="3936" w:type="dxa"/>
            <w:tcBorders>
              <w:right w:val="single" w:sz="4" w:space="0" w:color="auto"/>
            </w:tcBorders>
            <w:vAlign w:val="center"/>
          </w:tcPr>
          <w:p w14:paraId="15A3C894" w14:textId="01878592" w:rsidR="00EE6760" w:rsidRPr="005B2436" w:rsidRDefault="00BC1B5B" w:rsidP="003A0B38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Trade Secret</w:t>
            </w:r>
            <w:r w:rsidR="003A0B38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 (TS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292AF" w14:textId="77777777" w:rsidR="00EE6760" w:rsidRPr="005B2436" w:rsidRDefault="00EE6760" w:rsidP="00EE6760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45D210E6" w14:textId="77777777" w:rsidR="00EE6760" w:rsidRPr="005B2436" w:rsidRDefault="00EE6760" w:rsidP="00EE6760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</w:p>
        </w:tc>
      </w:tr>
      <w:tr w:rsidR="00EE6760" w:rsidRPr="00C611DD" w14:paraId="7BD162C2" w14:textId="77777777" w:rsidTr="00EE6760">
        <w:trPr>
          <w:gridAfter w:val="2"/>
          <w:wAfter w:w="4820" w:type="dxa"/>
          <w:trHeight w:val="83"/>
        </w:trPr>
        <w:tc>
          <w:tcPr>
            <w:tcW w:w="3936" w:type="dxa"/>
            <w:vAlign w:val="center"/>
          </w:tcPr>
          <w:p w14:paraId="5BABD35C" w14:textId="77777777" w:rsidR="00EE6760" w:rsidRPr="00263516" w:rsidRDefault="00EE6760" w:rsidP="00BC1B5B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rPr>
                <w:rFonts w:ascii="Century Gothic" w:hAnsi="Century Gothic"/>
                <w:sz w:val="16"/>
                <w:szCs w:val="16"/>
                <w:lang w:val="en-US"/>
              </w:rPr>
            </w:pPr>
            <w:r w:rsidRPr="00F12C3B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Please completed </w:t>
            </w:r>
            <w:r w:rsidRPr="005B2436">
              <w:rPr>
                <w:rFonts w:ascii="Century Gothic" w:hAnsi="Century Gothic"/>
                <w:b/>
                <w:bCs/>
                <w:i/>
                <w:sz w:val="18"/>
                <w:szCs w:val="18"/>
                <w:lang w:val="en-US"/>
              </w:rPr>
              <w:t xml:space="preserve">Part </w:t>
            </w:r>
            <w:r w:rsidR="00BC1B5B" w:rsidRPr="005B2436">
              <w:rPr>
                <w:rFonts w:ascii="Century Gothic" w:hAnsi="Century Gothic"/>
                <w:b/>
                <w:bCs/>
                <w:i/>
                <w:sz w:val="18"/>
                <w:szCs w:val="18"/>
                <w:lang w:val="en-US"/>
              </w:rPr>
              <w:t>G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9D84CCE" w14:textId="77777777" w:rsidR="00EE6760" w:rsidRPr="00263516" w:rsidRDefault="00EE6760" w:rsidP="00EE6760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425" w:type="dxa"/>
          </w:tcPr>
          <w:p w14:paraId="2A07799E" w14:textId="77777777" w:rsidR="00EE6760" w:rsidRPr="00263516" w:rsidRDefault="00EE6760" w:rsidP="00EE6760">
            <w:pPr>
              <w:tabs>
                <w:tab w:val="left" w:pos="0"/>
                <w:tab w:val="left" w:pos="360"/>
                <w:tab w:val="left" w:pos="720"/>
                <w:tab w:val="left" w:pos="3240"/>
                <w:tab w:val="left" w:pos="3420"/>
                <w:tab w:val="left" w:pos="3600"/>
                <w:tab w:val="left" w:pos="3780"/>
                <w:tab w:val="left" w:pos="4140"/>
                <w:tab w:val="left" w:pos="6660"/>
              </w:tabs>
              <w:spacing w:after="0" w:line="240" w:lineRule="auto"/>
              <w:jc w:val="both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</w:tbl>
    <w:p w14:paraId="2AC6ADCE" w14:textId="77777777" w:rsidR="00EE6760" w:rsidRDefault="00EE6760" w:rsidP="00F12C3B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p w14:paraId="23067F18" w14:textId="7A8BE2E8" w:rsidR="00F12C3B" w:rsidRPr="00AE31DF" w:rsidRDefault="002D74FE" w:rsidP="00F12C3B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55FBDE9D" wp14:editId="3A981137">
                <wp:simplePos x="0" y="0"/>
                <wp:positionH relativeFrom="column">
                  <wp:posOffset>-158750</wp:posOffset>
                </wp:positionH>
                <wp:positionV relativeFrom="paragraph">
                  <wp:posOffset>-1905</wp:posOffset>
                </wp:positionV>
                <wp:extent cx="6309360" cy="163830"/>
                <wp:effectExtent l="0" t="0" r="0" b="7620"/>
                <wp:wrapNone/>
                <wp:docPr id="6" name="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5BE97A" id=" 17" o:spid="_x0000_s1026" style="position:absolute;margin-left:-12.5pt;margin-top:-.15pt;width:496.8pt;height:12.9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" fillcolor="#d8d8d8">
                <v:path arrowok="t"/>
              </v:rect>
            </w:pict>
          </mc:Fallback>
        </mc:AlternateContent>
      </w:r>
      <w:r w:rsidR="00F12C3B">
        <w:rPr>
          <w:rFonts w:ascii="Century Gothic" w:hAnsi="Century Gothic"/>
          <w:b/>
          <w:sz w:val="20"/>
          <w:szCs w:val="20"/>
          <w:lang w:val="en-US"/>
        </w:rPr>
        <w:t>PART</w:t>
      </w:r>
      <w:r w:rsidR="004A3F19">
        <w:rPr>
          <w:rFonts w:ascii="Century Gothic" w:hAnsi="Century Gothic"/>
          <w:b/>
          <w:sz w:val="20"/>
          <w:szCs w:val="20"/>
          <w:lang w:val="en-US"/>
        </w:rPr>
        <w:t xml:space="preserve"> C</w:t>
      </w:r>
      <w:r w:rsidR="006D664E">
        <w:rPr>
          <w:rFonts w:ascii="Century Gothic" w:hAnsi="Century Gothic"/>
          <w:b/>
          <w:sz w:val="20"/>
          <w:szCs w:val="20"/>
          <w:lang w:val="en-US"/>
        </w:rPr>
        <w:t xml:space="preserve">: </w:t>
      </w:r>
      <w:r w:rsidR="00DC247A">
        <w:rPr>
          <w:rFonts w:ascii="Century Gothic" w:hAnsi="Century Gothic"/>
          <w:b/>
          <w:sz w:val="20"/>
          <w:szCs w:val="20"/>
          <w:lang w:val="en-US"/>
        </w:rPr>
        <w:t xml:space="preserve"> TRADEMARK/SERVICE MARK</w:t>
      </w:r>
    </w:p>
    <w:p w14:paraId="4B468B98" w14:textId="77777777" w:rsidR="00AA304F" w:rsidRPr="00A00437" w:rsidRDefault="00AA304F" w:rsidP="00AA304F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16"/>
          <w:szCs w:val="16"/>
          <w:lang w:val="en-US"/>
        </w:rPr>
      </w:pPr>
    </w:p>
    <w:tbl>
      <w:tblPr>
        <w:tblW w:w="9606" w:type="dxa"/>
        <w:tblLook w:val="04A0" w:firstRow="1" w:lastRow="0" w:firstColumn="1" w:lastColumn="0" w:noHBand="0" w:noVBand="1"/>
      </w:tblPr>
      <w:tblGrid>
        <w:gridCol w:w="2660"/>
        <w:gridCol w:w="283"/>
        <w:gridCol w:w="6663"/>
      </w:tblGrid>
      <w:tr w:rsidR="008B2EBA" w14:paraId="359D346D" w14:textId="77777777" w:rsidTr="00780431">
        <w:trPr>
          <w:trHeight w:val="481"/>
        </w:trPr>
        <w:tc>
          <w:tcPr>
            <w:tcW w:w="9606" w:type="dxa"/>
            <w:gridSpan w:val="3"/>
            <w:tcBorders>
              <w:bottom w:val="single" w:sz="4" w:space="0" w:color="auto"/>
            </w:tcBorders>
            <w:vAlign w:val="bottom"/>
          </w:tcPr>
          <w:p w14:paraId="6C6611D2" w14:textId="1CB5FC8D" w:rsidR="008B2EBA" w:rsidRPr="008B2EBA" w:rsidRDefault="008B2EBA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Brief </w:t>
            </w:r>
            <w:r w:rsidR="00EE020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d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sc</w:t>
            </w:r>
            <w:r w:rsidR="006968D5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iption of product </w:t>
            </w:r>
            <w:r w:rsidR="00A00437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which 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he TM</w:t>
            </w:r>
            <w:r w:rsidR="00FF4EE7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/SM </w:t>
            </w:r>
            <w:r w:rsidR="00A00437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epresents:</w:t>
            </w:r>
          </w:p>
          <w:p w14:paraId="22C689B2" w14:textId="77777777" w:rsidR="008B2EBA" w:rsidRPr="00861CA3" w:rsidRDefault="008B2EBA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20"/>
                <w:szCs w:val="20"/>
                <w:lang w:val="en-US"/>
              </w:rPr>
              <w:t xml:space="preserve">                      </w:t>
            </w:r>
          </w:p>
        </w:tc>
      </w:tr>
      <w:tr w:rsidR="00FF4EE7" w14:paraId="7E3F9C3B" w14:textId="77777777" w:rsidTr="00780431">
        <w:trPr>
          <w:trHeight w:val="348"/>
        </w:trPr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F10D5D" w14:textId="77777777" w:rsidR="00FF4EE7" w:rsidRDefault="00FF4EE7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3C9AABD6" w14:textId="77777777" w:rsidR="00FF4EE7" w:rsidRDefault="00FF4EE7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</w:tcPr>
          <w:p w14:paraId="14BEFEBF" w14:textId="77777777" w:rsidR="00FF4EE7" w:rsidRDefault="00FF4EE7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FF4EE7" w14:paraId="236D4B9F" w14:textId="77777777" w:rsidTr="00780431">
        <w:trPr>
          <w:trHeight w:val="348"/>
        </w:trPr>
        <w:tc>
          <w:tcPr>
            <w:tcW w:w="2660" w:type="dxa"/>
            <w:tcBorders>
              <w:top w:val="single" w:sz="4" w:space="0" w:color="auto"/>
            </w:tcBorders>
            <w:vAlign w:val="bottom"/>
          </w:tcPr>
          <w:p w14:paraId="69598223" w14:textId="77777777" w:rsidR="00FF4EE7" w:rsidRDefault="00FF4EE7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29E2588D" w14:textId="77777777" w:rsidR="00FF4EE7" w:rsidRDefault="00FF4EE7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</w:tcBorders>
          </w:tcPr>
          <w:p w14:paraId="6B6BD8E9" w14:textId="77777777" w:rsidR="00FF4EE7" w:rsidRDefault="00FF4EE7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FF4EE7" w14:paraId="2B8ED4AC" w14:textId="77777777" w:rsidTr="0000456A">
        <w:trPr>
          <w:trHeight w:val="348"/>
        </w:trPr>
        <w:tc>
          <w:tcPr>
            <w:tcW w:w="2660" w:type="dxa"/>
            <w:vAlign w:val="bottom"/>
          </w:tcPr>
          <w:p w14:paraId="32FAD8AC" w14:textId="77777777" w:rsidR="00126FB5" w:rsidRDefault="00FF4EE7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Class of TM/SM</w:t>
            </w:r>
          </w:p>
        </w:tc>
        <w:tc>
          <w:tcPr>
            <w:tcW w:w="283" w:type="dxa"/>
          </w:tcPr>
          <w:p w14:paraId="5C570404" w14:textId="77777777" w:rsidR="00126FB5" w:rsidRPr="00263516" w:rsidRDefault="00126FB5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63" w:type="dxa"/>
            <w:tcBorders>
              <w:bottom w:val="single" w:sz="4" w:space="0" w:color="auto"/>
            </w:tcBorders>
          </w:tcPr>
          <w:p w14:paraId="1141FCE0" w14:textId="77777777" w:rsidR="00126FB5" w:rsidRDefault="00126FB5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FF4EE7" w14:paraId="4C7EBB0E" w14:textId="77777777" w:rsidTr="0000456A">
        <w:trPr>
          <w:trHeight w:val="348"/>
        </w:trPr>
        <w:tc>
          <w:tcPr>
            <w:tcW w:w="2660" w:type="dxa"/>
            <w:vAlign w:val="bottom"/>
          </w:tcPr>
          <w:p w14:paraId="2181A646" w14:textId="7C59D10E" w:rsidR="00126FB5" w:rsidRDefault="00FF4EE7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lastRenderedPageBreak/>
              <w:t>List of Goods or Se</w:t>
            </w:r>
            <w:r w:rsidR="006968D5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vice </w:t>
            </w:r>
          </w:p>
        </w:tc>
        <w:tc>
          <w:tcPr>
            <w:tcW w:w="283" w:type="dxa"/>
          </w:tcPr>
          <w:p w14:paraId="47039A33" w14:textId="77777777" w:rsidR="00126FB5" w:rsidRDefault="00FF4EE7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</w:tcPr>
          <w:p w14:paraId="703F6E7E" w14:textId="77777777" w:rsidR="00126FB5" w:rsidRDefault="00126FB5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00456A" w14:paraId="5FE72BED" w14:textId="77777777" w:rsidTr="007B6704">
        <w:trPr>
          <w:trHeight w:val="348"/>
        </w:trPr>
        <w:tc>
          <w:tcPr>
            <w:tcW w:w="2660" w:type="dxa"/>
            <w:vAlign w:val="bottom"/>
          </w:tcPr>
          <w:p w14:paraId="3D29CC09" w14:textId="77777777" w:rsidR="0000456A" w:rsidRDefault="0000456A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</w:tcPr>
          <w:p w14:paraId="07855B67" w14:textId="77777777" w:rsidR="0000456A" w:rsidRDefault="0000456A" w:rsidP="00FF4EE7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</w:tcBorders>
          </w:tcPr>
          <w:p w14:paraId="221021A3" w14:textId="77777777" w:rsidR="0000456A" w:rsidRDefault="0000456A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4968EB" w14:paraId="2FE9B736" w14:textId="77777777" w:rsidTr="007B6704">
        <w:trPr>
          <w:trHeight w:val="348"/>
        </w:trPr>
        <w:tc>
          <w:tcPr>
            <w:tcW w:w="2660" w:type="dxa"/>
            <w:vAlign w:val="center"/>
          </w:tcPr>
          <w:p w14:paraId="7005089C" w14:textId="690BE7DD" w:rsidR="004968EB" w:rsidRDefault="007B6704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epresentative of TM/ SM</w:t>
            </w:r>
          </w:p>
        </w:tc>
        <w:tc>
          <w:tcPr>
            <w:tcW w:w="283" w:type="dxa"/>
            <w:vAlign w:val="center"/>
          </w:tcPr>
          <w:p w14:paraId="0C282A3B" w14:textId="30CC1C29" w:rsidR="004968EB" w:rsidRDefault="007B6704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63" w:type="dxa"/>
            <w:vAlign w:val="center"/>
          </w:tcPr>
          <w:p w14:paraId="7BE8E016" w14:textId="77777777" w:rsidR="004968EB" w:rsidRDefault="004968EB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FF4EE7" w14:paraId="7AF2B79C" w14:textId="77777777" w:rsidTr="007B6704">
        <w:trPr>
          <w:trHeight w:val="348"/>
        </w:trPr>
        <w:tc>
          <w:tcPr>
            <w:tcW w:w="2660" w:type="dxa"/>
            <w:vAlign w:val="center"/>
          </w:tcPr>
          <w:p w14:paraId="34DAD57D" w14:textId="6A9594EB" w:rsidR="00FF4EE7" w:rsidRDefault="00FF4EE7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  <w:vAlign w:val="center"/>
          </w:tcPr>
          <w:p w14:paraId="0DCFCB93" w14:textId="77777777" w:rsidR="00780431" w:rsidRDefault="00780431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63" w:type="dxa"/>
            <w:tcBorders>
              <w:bottom w:val="single" w:sz="4" w:space="0" w:color="auto"/>
            </w:tcBorders>
            <w:vAlign w:val="center"/>
          </w:tcPr>
          <w:p w14:paraId="19700EC1" w14:textId="77777777" w:rsidR="006422DB" w:rsidRDefault="006422DB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FF4EE7" w:rsidRPr="00FF4EE7" w14:paraId="1E8BC68F" w14:textId="77777777" w:rsidTr="00780431">
        <w:trPr>
          <w:trHeight w:val="200"/>
        </w:trPr>
        <w:tc>
          <w:tcPr>
            <w:tcW w:w="9606" w:type="dxa"/>
            <w:gridSpan w:val="3"/>
            <w:vAlign w:val="bottom"/>
          </w:tcPr>
          <w:p w14:paraId="4C7AD009" w14:textId="77777777" w:rsidR="00FF4EE7" w:rsidRPr="00FF4EE7" w:rsidRDefault="00FF4EE7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FF4EE7" w:rsidRPr="00FF4EE7" w14:paraId="0E586F7B" w14:textId="77777777" w:rsidTr="00780431">
        <w:trPr>
          <w:trHeight w:val="348"/>
        </w:trPr>
        <w:tc>
          <w:tcPr>
            <w:tcW w:w="9606" w:type="dxa"/>
            <w:gridSpan w:val="3"/>
            <w:vAlign w:val="bottom"/>
          </w:tcPr>
          <w:p w14:paraId="734D14E4" w14:textId="4811D02D" w:rsidR="00FF4EE7" w:rsidRPr="00A00437" w:rsidRDefault="00FF4EE7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FF4EE7">
              <w:rPr>
                <w:rFonts w:ascii="Century Gothic" w:hAnsi="Century Gothic"/>
                <w:sz w:val="18"/>
                <w:szCs w:val="18"/>
                <w:lang w:val="en-US"/>
              </w:rPr>
              <w:t xml:space="preserve">* </w:t>
            </w:r>
            <w:r w:rsidRPr="004F4705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Please refer to </w:t>
            </w:r>
            <w:hyperlink r:id="rId13" w:anchor="classes-of-goods-services%20" w:history="1">
              <w:r w:rsidR="006B6780" w:rsidRPr="004F4705">
                <w:rPr>
                  <w:rStyle w:val="Hyperlink"/>
                  <w:rFonts w:ascii="Century Gothic" w:hAnsi="Century Gothic"/>
                  <w:sz w:val="18"/>
                  <w:szCs w:val="18"/>
                </w:rPr>
                <w:t>http://www.myipo.gov.my/en/apply-for-trade-marks/?lang=en%2F#classes-of-goods-services%20</w:t>
              </w:r>
            </w:hyperlink>
            <w:r w:rsidR="006B6780" w:rsidRPr="004F4705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4F4705">
              <w:rPr>
                <w:rFonts w:ascii="Century Gothic" w:hAnsi="Century Gothic"/>
                <w:i/>
                <w:sz w:val="18"/>
                <w:szCs w:val="18"/>
                <w:lang w:val="en-US"/>
              </w:rPr>
              <w:t>for class &amp; list of goods/ service.</w:t>
            </w:r>
          </w:p>
          <w:p w14:paraId="6F2770D3" w14:textId="77777777" w:rsidR="00780431" w:rsidRDefault="00FF4EE7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A00437">
              <w:rPr>
                <w:rFonts w:ascii="Century Gothic" w:hAnsi="Century Gothic"/>
                <w:i/>
                <w:sz w:val="18"/>
                <w:szCs w:val="18"/>
                <w:lang w:val="en-US"/>
              </w:rPr>
              <w:t>* Please use attachment if necessary</w:t>
            </w:r>
            <w:r w:rsidR="00A00437" w:rsidRPr="00A00437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 and softcopy of representative of TM/ SM must be submitted</w:t>
            </w:r>
            <w:r w:rsidRPr="00A00437">
              <w:rPr>
                <w:rFonts w:ascii="Century Gothic" w:hAnsi="Century Gothic"/>
                <w:i/>
                <w:sz w:val="18"/>
                <w:szCs w:val="18"/>
                <w:lang w:val="en-US"/>
              </w:rPr>
              <w:t>.</w:t>
            </w:r>
          </w:p>
          <w:p w14:paraId="5720548C" w14:textId="77777777" w:rsidR="006422DB" w:rsidRPr="00FF4EE7" w:rsidRDefault="006422DB" w:rsidP="00FF4EE7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</w:tbl>
    <w:p w14:paraId="12AF9812" w14:textId="38B14BAE" w:rsidR="003A0B38" w:rsidRDefault="003A0B38" w:rsidP="00A00437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p w14:paraId="04B11AF8" w14:textId="77777777" w:rsidR="00FF230F" w:rsidRDefault="00FF230F" w:rsidP="00A00437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p w14:paraId="71B97562" w14:textId="1245969C" w:rsidR="00A00437" w:rsidRPr="00AE31DF" w:rsidRDefault="002D74FE" w:rsidP="00A00437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76D93F32" wp14:editId="075A67AA">
                <wp:simplePos x="0" y="0"/>
                <wp:positionH relativeFrom="column">
                  <wp:posOffset>-158750</wp:posOffset>
                </wp:positionH>
                <wp:positionV relativeFrom="paragraph">
                  <wp:posOffset>-1905</wp:posOffset>
                </wp:positionV>
                <wp:extent cx="6309360" cy="163830"/>
                <wp:effectExtent l="0" t="0" r="0" b="7620"/>
                <wp:wrapNone/>
                <wp:docPr id="5" name="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53408E" id=" 19" o:spid="_x0000_s1026" style="position:absolute;margin-left:-12.5pt;margin-top:-.15pt;width:496.8pt;height:12.9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" fillcolor="#d8d8d8">
                <v:path arrowok="t"/>
              </v:rect>
            </w:pict>
          </mc:Fallback>
        </mc:AlternateContent>
      </w:r>
      <w:r w:rsidR="00A00437">
        <w:rPr>
          <w:rFonts w:ascii="Century Gothic" w:hAnsi="Century Gothic"/>
          <w:b/>
          <w:sz w:val="20"/>
          <w:szCs w:val="20"/>
          <w:lang w:val="en-US"/>
        </w:rPr>
        <w:t>PART D</w:t>
      </w:r>
      <w:r w:rsidR="00DC247A">
        <w:rPr>
          <w:rFonts w:ascii="Century Gothic" w:hAnsi="Century Gothic"/>
          <w:b/>
          <w:sz w:val="20"/>
          <w:szCs w:val="20"/>
          <w:lang w:val="en-US"/>
        </w:rPr>
        <w:t>:  COPYRIGHT</w:t>
      </w:r>
    </w:p>
    <w:p w14:paraId="72D9172D" w14:textId="77777777" w:rsidR="00977048" w:rsidRDefault="00977048" w:rsidP="00AA304F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W w:w="9976" w:type="dxa"/>
        <w:tblLayout w:type="fixed"/>
        <w:tblLook w:val="04A0" w:firstRow="1" w:lastRow="0" w:firstColumn="1" w:lastColumn="0" w:noHBand="0" w:noVBand="1"/>
      </w:tblPr>
      <w:tblGrid>
        <w:gridCol w:w="3326"/>
        <w:gridCol w:w="236"/>
        <w:gridCol w:w="6414"/>
      </w:tblGrid>
      <w:tr w:rsidR="00977048" w:rsidRPr="00355BBD" w14:paraId="2AAC440A" w14:textId="77777777" w:rsidTr="00A64A49">
        <w:trPr>
          <w:trHeight w:val="481"/>
        </w:trPr>
        <w:tc>
          <w:tcPr>
            <w:tcW w:w="9976" w:type="dxa"/>
            <w:gridSpan w:val="3"/>
            <w:tcBorders>
              <w:bottom w:val="single" w:sz="4" w:space="0" w:color="auto"/>
            </w:tcBorders>
            <w:vAlign w:val="bottom"/>
          </w:tcPr>
          <w:p w14:paraId="0D5B0CD1" w14:textId="1FBDB44C" w:rsidR="00977048" w:rsidRPr="00355BBD" w:rsidRDefault="00977048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Brief d</w:t>
            </w:r>
            <w:r w:rsidR="006422DB"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sc</w:t>
            </w:r>
            <w:r w:rsidR="00AD0E60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</w:t>
            </w:r>
            <w:r w:rsidR="006422DB"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iption of copyrighted work</w:t>
            </w: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:</w:t>
            </w:r>
          </w:p>
          <w:p w14:paraId="79075DF4" w14:textId="77777777" w:rsidR="00977048" w:rsidRPr="00355BBD" w:rsidRDefault="00977048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        </w:t>
            </w:r>
          </w:p>
        </w:tc>
      </w:tr>
      <w:tr w:rsidR="00780431" w:rsidRPr="00355BBD" w14:paraId="2D5ABFBD" w14:textId="77777777" w:rsidTr="00A64A49">
        <w:trPr>
          <w:trHeight w:val="348"/>
        </w:trPr>
        <w:tc>
          <w:tcPr>
            <w:tcW w:w="3326" w:type="dxa"/>
            <w:tcBorders>
              <w:top w:val="single" w:sz="4" w:space="0" w:color="auto"/>
            </w:tcBorders>
            <w:vAlign w:val="bottom"/>
          </w:tcPr>
          <w:p w14:paraId="2DBB0AC7" w14:textId="77777777" w:rsidR="00780431" w:rsidRPr="00355BBD" w:rsidRDefault="00780431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7B993148" w14:textId="77777777" w:rsidR="00780431" w:rsidRPr="00355BBD" w:rsidRDefault="00780431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414" w:type="dxa"/>
            <w:tcBorders>
              <w:top w:val="single" w:sz="4" w:space="0" w:color="auto"/>
            </w:tcBorders>
          </w:tcPr>
          <w:p w14:paraId="3F0491D0" w14:textId="77777777" w:rsidR="00780431" w:rsidRPr="00355BBD" w:rsidRDefault="00780431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977048" w:rsidRPr="00355BBD" w14:paraId="695D2577" w14:textId="77777777" w:rsidTr="00A64A49">
        <w:trPr>
          <w:trHeight w:val="348"/>
        </w:trPr>
        <w:tc>
          <w:tcPr>
            <w:tcW w:w="3326" w:type="dxa"/>
            <w:tcBorders>
              <w:top w:val="single" w:sz="4" w:space="0" w:color="auto"/>
            </w:tcBorders>
            <w:vAlign w:val="bottom"/>
          </w:tcPr>
          <w:p w14:paraId="0D7A9413" w14:textId="77777777" w:rsidR="00977048" w:rsidRPr="00355BBD" w:rsidRDefault="00977048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328F4B49" w14:textId="77777777" w:rsidR="00977048" w:rsidRPr="00355BBD" w:rsidRDefault="00977048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414" w:type="dxa"/>
            <w:tcBorders>
              <w:top w:val="single" w:sz="4" w:space="0" w:color="auto"/>
            </w:tcBorders>
          </w:tcPr>
          <w:p w14:paraId="3E47F3B4" w14:textId="77777777" w:rsidR="00977048" w:rsidRPr="00355BBD" w:rsidRDefault="00977048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355BBD" w:rsidRPr="00355BBD" w14:paraId="6A02A737" w14:textId="77777777" w:rsidTr="00A64A49">
        <w:trPr>
          <w:trHeight w:val="348"/>
        </w:trPr>
        <w:tc>
          <w:tcPr>
            <w:tcW w:w="3326" w:type="dxa"/>
            <w:vAlign w:val="bottom"/>
          </w:tcPr>
          <w:p w14:paraId="357347B5" w14:textId="77777777" w:rsidR="00355BBD" w:rsidRPr="00355BBD" w:rsidRDefault="00355BBD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List of Co-Author (s)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36" w:type="dxa"/>
          </w:tcPr>
          <w:p w14:paraId="2292BFCD" w14:textId="77777777" w:rsidR="00355BBD" w:rsidRPr="001A34EA" w:rsidRDefault="00355BBD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414" w:type="dxa"/>
            <w:tcBorders>
              <w:bottom w:val="single" w:sz="4" w:space="0" w:color="auto"/>
            </w:tcBorders>
          </w:tcPr>
          <w:p w14:paraId="72D4D52A" w14:textId="77777777" w:rsidR="00355BBD" w:rsidRPr="001A34EA" w:rsidRDefault="00355BBD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1.</w:t>
            </w:r>
          </w:p>
        </w:tc>
      </w:tr>
      <w:tr w:rsidR="00977048" w:rsidRPr="00355BBD" w14:paraId="4CF81869" w14:textId="77777777" w:rsidTr="00A64A49">
        <w:trPr>
          <w:trHeight w:val="348"/>
        </w:trPr>
        <w:tc>
          <w:tcPr>
            <w:tcW w:w="3326" w:type="dxa"/>
            <w:vAlign w:val="bottom"/>
          </w:tcPr>
          <w:p w14:paraId="02D5C5AC" w14:textId="77777777" w:rsidR="00355BBD" w:rsidRPr="00355BBD" w:rsidRDefault="00355BBD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 (with IC/ Passport No.)</w:t>
            </w:r>
          </w:p>
        </w:tc>
        <w:tc>
          <w:tcPr>
            <w:tcW w:w="236" w:type="dxa"/>
          </w:tcPr>
          <w:p w14:paraId="5E0CFF0C" w14:textId="77777777" w:rsidR="00977048" w:rsidRPr="00355BBD" w:rsidRDefault="00977048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414" w:type="dxa"/>
            <w:tcBorders>
              <w:bottom w:val="single" w:sz="4" w:space="0" w:color="auto"/>
            </w:tcBorders>
          </w:tcPr>
          <w:p w14:paraId="33A1459B" w14:textId="77777777" w:rsidR="00977048" w:rsidRPr="001A34EA" w:rsidRDefault="00355BBD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2.</w:t>
            </w:r>
            <w:r w:rsidR="00780431" w:rsidRPr="001A34EA">
              <w:rPr>
                <w:rFonts w:ascii="Century Gothic" w:hAnsi="Century Gothic"/>
                <w:sz w:val="18"/>
                <w:szCs w:val="18"/>
                <w:lang w:val="en-US"/>
              </w:rPr>
              <w:t xml:space="preserve">               </w:t>
            </w:r>
          </w:p>
        </w:tc>
      </w:tr>
      <w:tr w:rsidR="00780431" w:rsidRPr="00355BBD" w14:paraId="2ECDE7FE" w14:textId="77777777" w:rsidTr="00A64A49">
        <w:trPr>
          <w:trHeight w:val="348"/>
        </w:trPr>
        <w:tc>
          <w:tcPr>
            <w:tcW w:w="3326" w:type="dxa"/>
            <w:vAlign w:val="bottom"/>
          </w:tcPr>
          <w:p w14:paraId="64CD4A76" w14:textId="77777777" w:rsidR="00780431" w:rsidRPr="00355BBD" w:rsidRDefault="00780431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36" w:type="dxa"/>
          </w:tcPr>
          <w:p w14:paraId="32AE744C" w14:textId="77777777" w:rsidR="00780431" w:rsidRPr="00355BBD" w:rsidRDefault="00780431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414" w:type="dxa"/>
            <w:tcBorders>
              <w:top w:val="single" w:sz="4" w:space="0" w:color="auto"/>
              <w:bottom w:val="single" w:sz="4" w:space="0" w:color="auto"/>
            </w:tcBorders>
          </w:tcPr>
          <w:p w14:paraId="69B062DF" w14:textId="77777777" w:rsidR="00780431" w:rsidRPr="00355BBD" w:rsidRDefault="00780431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780431" w:rsidRPr="00355BBD" w14:paraId="0BF797B2" w14:textId="77777777" w:rsidTr="00A64A49">
        <w:trPr>
          <w:trHeight w:val="348"/>
        </w:trPr>
        <w:tc>
          <w:tcPr>
            <w:tcW w:w="3326" w:type="dxa"/>
            <w:vAlign w:val="bottom"/>
          </w:tcPr>
          <w:p w14:paraId="2C49D317" w14:textId="77777777" w:rsidR="00780431" w:rsidRPr="00355BBD" w:rsidRDefault="00355BBD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Date of Work Completion</w:t>
            </w:r>
          </w:p>
        </w:tc>
        <w:tc>
          <w:tcPr>
            <w:tcW w:w="236" w:type="dxa"/>
          </w:tcPr>
          <w:p w14:paraId="2733EEB3" w14:textId="77777777" w:rsidR="00780431" w:rsidRPr="00355BBD" w:rsidRDefault="00355BBD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414" w:type="dxa"/>
            <w:tcBorders>
              <w:top w:val="single" w:sz="4" w:space="0" w:color="auto"/>
              <w:bottom w:val="single" w:sz="4" w:space="0" w:color="auto"/>
            </w:tcBorders>
          </w:tcPr>
          <w:p w14:paraId="0E591E99" w14:textId="77777777" w:rsidR="00780431" w:rsidRPr="001A34EA" w:rsidRDefault="00355BBD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DD/ MM/ YY</w:t>
            </w:r>
          </w:p>
        </w:tc>
      </w:tr>
      <w:tr w:rsidR="00977048" w:rsidRPr="00355BBD" w14:paraId="0D9B5EDD" w14:textId="77777777" w:rsidTr="00A64A49">
        <w:trPr>
          <w:trHeight w:val="348"/>
        </w:trPr>
        <w:tc>
          <w:tcPr>
            <w:tcW w:w="3326" w:type="dxa"/>
            <w:vAlign w:val="bottom"/>
          </w:tcPr>
          <w:p w14:paraId="34833F69" w14:textId="77777777" w:rsidR="00977048" w:rsidRPr="00355BBD" w:rsidRDefault="00A64A49" w:rsidP="00A64A49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Date of First </w:t>
            </w:r>
            <w:r w:rsidR="001A34EA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ubli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cation </w:t>
            </w:r>
            <w:r w:rsidR="001A34EA" w:rsidRPr="001A34EA">
              <w:rPr>
                <w:rFonts w:ascii="Century Gothic" w:hAnsi="Century Gothic"/>
                <w:sz w:val="18"/>
                <w:szCs w:val="18"/>
                <w:lang w:val="en-US"/>
              </w:rPr>
              <w:t>(if related)</w:t>
            </w:r>
          </w:p>
        </w:tc>
        <w:tc>
          <w:tcPr>
            <w:tcW w:w="236" w:type="dxa"/>
          </w:tcPr>
          <w:p w14:paraId="2A247E61" w14:textId="77777777" w:rsidR="00977048" w:rsidRPr="00355BBD" w:rsidRDefault="00977048" w:rsidP="006422DB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414" w:type="dxa"/>
            <w:tcBorders>
              <w:top w:val="single" w:sz="4" w:space="0" w:color="auto"/>
              <w:bottom w:val="single" w:sz="4" w:space="0" w:color="auto"/>
            </w:tcBorders>
          </w:tcPr>
          <w:p w14:paraId="551123E8" w14:textId="77777777" w:rsidR="00977048" w:rsidRPr="001A34EA" w:rsidRDefault="00A64A49" w:rsidP="001A34EA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DD/ MM/ YY</w:t>
            </w:r>
          </w:p>
        </w:tc>
      </w:tr>
      <w:tr w:rsidR="00977048" w:rsidRPr="00355BBD" w14:paraId="4F850B00" w14:textId="77777777" w:rsidTr="00A64A49">
        <w:trPr>
          <w:trHeight w:val="200"/>
        </w:trPr>
        <w:tc>
          <w:tcPr>
            <w:tcW w:w="9976" w:type="dxa"/>
            <w:gridSpan w:val="3"/>
            <w:vAlign w:val="bottom"/>
          </w:tcPr>
          <w:p w14:paraId="1C930720" w14:textId="77777777" w:rsidR="00977048" w:rsidRPr="00355BBD" w:rsidRDefault="00977048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977048" w:rsidRPr="00355BBD" w14:paraId="22CC1C5B" w14:textId="77777777" w:rsidTr="00A64A49">
        <w:trPr>
          <w:trHeight w:val="348"/>
        </w:trPr>
        <w:tc>
          <w:tcPr>
            <w:tcW w:w="9976" w:type="dxa"/>
            <w:gridSpan w:val="3"/>
            <w:vAlign w:val="bottom"/>
          </w:tcPr>
          <w:p w14:paraId="3E03D791" w14:textId="77777777" w:rsidR="00D56D06" w:rsidRPr="00355BBD" w:rsidRDefault="00977048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* Please use attachment if necessary </w:t>
            </w:r>
          </w:p>
          <w:p w14:paraId="3471A3FA" w14:textId="77777777" w:rsidR="00D56D06" w:rsidRPr="00355BBD" w:rsidRDefault="00D56D06" w:rsidP="006422DB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>* Please prepare 2 sets of exhibit for university’s record and notification with MyIPO</w:t>
            </w:r>
          </w:p>
          <w:p w14:paraId="06AC808C" w14:textId="77777777" w:rsidR="00977048" w:rsidRPr="00355BBD" w:rsidRDefault="00977048" w:rsidP="00D56D06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</w:tbl>
    <w:p w14:paraId="70A90812" w14:textId="35CF8243" w:rsidR="003A0B38" w:rsidRDefault="003A0B38" w:rsidP="00780431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p w14:paraId="74C51BB4" w14:textId="77777777" w:rsidR="00FF230F" w:rsidRDefault="00FF230F" w:rsidP="00780431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p w14:paraId="448126A3" w14:textId="7569A342" w:rsidR="00780431" w:rsidRPr="00AE31DF" w:rsidRDefault="002D74FE" w:rsidP="00780431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32479A08" wp14:editId="7FED045C">
                <wp:simplePos x="0" y="0"/>
                <wp:positionH relativeFrom="column">
                  <wp:posOffset>-158750</wp:posOffset>
                </wp:positionH>
                <wp:positionV relativeFrom="paragraph">
                  <wp:posOffset>-1905</wp:posOffset>
                </wp:positionV>
                <wp:extent cx="6309360" cy="163830"/>
                <wp:effectExtent l="0" t="0" r="0" b="7620"/>
                <wp:wrapNone/>
                <wp:docPr id="4" name="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60DA2B" id=" 20" o:spid="_x0000_s1026" style="position:absolute;margin-left:-12.5pt;margin-top:-.15pt;width:496.8pt;height:12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" fillcolor="#d8d8d8">
                <v:path arrowok="t"/>
              </v:rect>
            </w:pict>
          </mc:Fallback>
        </mc:AlternateContent>
      </w:r>
      <w:r w:rsidR="00780431">
        <w:rPr>
          <w:rFonts w:ascii="Century Gothic" w:hAnsi="Century Gothic"/>
          <w:b/>
          <w:sz w:val="20"/>
          <w:szCs w:val="20"/>
          <w:lang w:val="en-US"/>
        </w:rPr>
        <w:t>PART E</w:t>
      </w:r>
      <w:r w:rsidR="00DC247A">
        <w:rPr>
          <w:rFonts w:ascii="Century Gothic" w:hAnsi="Century Gothic"/>
          <w:b/>
          <w:sz w:val="20"/>
          <w:szCs w:val="20"/>
          <w:lang w:val="en-US"/>
        </w:rPr>
        <w:t>:  INDUSTRIAL DESIGN</w:t>
      </w:r>
    </w:p>
    <w:p w14:paraId="29B4229E" w14:textId="77777777" w:rsidR="00780431" w:rsidRPr="00A00437" w:rsidRDefault="00780431" w:rsidP="00780431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16"/>
          <w:szCs w:val="16"/>
          <w:lang w:val="en-US"/>
        </w:rPr>
      </w:pPr>
    </w:p>
    <w:tbl>
      <w:tblPr>
        <w:tblW w:w="9606" w:type="dxa"/>
        <w:tblLook w:val="04A0" w:firstRow="1" w:lastRow="0" w:firstColumn="1" w:lastColumn="0" w:noHBand="0" w:noVBand="1"/>
      </w:tblPr>
      <w:tblGrid>
        <w:gridCol w:w="2660"/>
        <w:gridCol w:w="283"/>
        <w:gridCol w:w="6663"/>
      </w:tblGrid>
      <w:tr w:rsidR="00780431" w14:paraId="2EA349BA" w14:textId="77777777" w:rsidTr="00780431">
        <w:trPr>
          <w:trHeight w:val="481"/>
        </w:trPr>
        <w:tc>
          <w:tcPr>
            <w:tcW w:w="9606" w:type="dxa"/>
            <w:gridSpan w:val="3"/>
            <w:tcBorders>
              <w:bottom w:val="single" w:sz="4" w:space="0" w:color="auto"/>
            </w:tcBorders>
            <w:vAlign w:val="bottom"/>
          </w:tcPr>
          <w:p w14:paraId="7EA0D459" w14:textId="4BBA9CCD" w:rsidR="00780431" w:rsidRPr="008B2EBA" w:rsidRDefault="00780431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Brief desc</w:t>
            </w:r>
            <w:r w:rsidR="00AD0E60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iption of product which the </w:t>
            </w:r>
            <w:r w:rsidR="00313800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ID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represents:</w:t>
            </w:r>
          </w:p>
          <w:p w14:paraId="7AFF4913" w14:textId="77777777" w:rsidR="00780431" w:rsidRPr="00861CA3" w:rsidRDefault="00780431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20"/>
                <w:szCs w:val="20"/>
                <w:lang w:val="en-US"/>
              </w:rPr>
              <w:t xml:space="preserve">                      </w:t>
            </w:r>
          </w:p>
        </w:tc>
      </w:tr>
      <w:tr w:rsidR="00780431" w14:paraId="3FD87B94" w14:textId="77777777" w:rsidTr="00780431">
        <w:trPr>
          <w:trHeight w:val="348"/>
        </w:trPr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5026BB" w14:textId="77777777" w:rsidR="00780431" w:rsidRDefault="00780431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14:paraId="22EABCAF" w14:textId="77777777" w:rsidR="00780431" w:rsidRDefault="00780431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</w:tcPr>
          <w:p w14:paraId="22555CDE" w14:textId="77777777" w:rsidR="00780431" w:rsidRDefault="00780431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313800" w14:paraId="40E66032" w14:textId="77777777" w:rsidTr="002D7202">
        <w:trPr>
          <w:trHeight w:val="348"/>
        </w:trPr>
        <w:tc>
          <w:tcPr>
            <w:tcW w:w="2660" w:type="dxa"/>
            <w:vAlign w:val="center"/>
          </w:tcPr>
          <w:p w14:paraId="6F09A8D1" w14:textId="77777777" w:rsidR="00313800" w:rsidRDefault="00313800" w:rsidP="0031380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  <w:p w14:paraId="609E41C6" w14:textId="77777777" w:rsidR="00313800" w:rsidRDefault="00313800" w:rsidP="0031380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List of Co-researcher (s)</w:t>
            </w:r>
          </w:p>
        </w:tc>
        <w:tc>
          <w:tcPr>
            <w:tcW w:w="283" w:type="dxa"/>
            <w:vAlign w:val="center"/>
          </w:tcPr>
          <w:p w14:paraId="324E3FD8" w14:textId="77777777" w:rsidR="00313800" w:rsidRDefault="00313800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  <w:p w14:paraId="7EF3FF0E" w14:textId="77777777" w:rsidR="00313800" w:rsidRDefault="00313800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8CC820" w14:textId="63A40761" w:rsidR="00313800" w:rsidRPr="00AC44A6" w:rsidRDefault="00AC44A6" w:rsidP="002D720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Cs/>
                <w:sz w:val="18"/>
                <w:szCs w:val="18"/>
                <w:lang w:val="en-US"/>
              </w:rPr>
            </w:pPr>
            <w:r w:rsidRPr="00AC44A6">
              <w:rPr>
                <w:rFonts w:ascii="Century Gothic" w:hAnsi="Century Gothic"/>
                <w:bCs/>
                <w:sz w:val="18"/>
                <w:szCs w:val="18"/>
                <w:lang w:val="en-US"/>
              </w:rPr>
              <w:t>1.</w:t>
            </w:r>
          </w:p>
        </w:tc>
      </w:tr>
      <w:tr w:rsidR="002D7202" w14:paraId="4B374EED" w14:textId="77777777" w:rsidTr="00780431">
        <w:trPr>
          <w:trHeight w:val="348"/>
        </w:trPr>
        <w:tc>
          <w:tcPr>
            <w:tcW w:w="2660" w:type="dxa"/>
            <w:vAlign w:val="center"/>
          </w:tcPr>
          <w:p w14:paraId="33E378C2" w14:textId="23DBAA33" w:rsidR="002D7202" w:rsidRDefault="002D7202" w:rsidP="0031380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>(with IC/ Passport No.)</w:t>
            </w:r>
          </w:p>
        </w:tc>
        <w:tc>
          <w:tcPr>
            <w:tcW w:w="283" w:type="dxa"/>
            <w:vAlign w:val="center"/>
          </w:tcPr>
          <w:p w14:paraId="389C84B1" w14:textId="77777777" w:rsidR="002D7202" w:rsidRDefault="002D7202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B4873" w14:textId="1604C046" w:rsidR="002D7202" w:rsidRPr="00AC44A6" w:rsidRDefault="00AC44A6" w:rsidP="00AC44A6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Cs/>
                <w:sz w:val="18"/>
                <w:szCs w:val="18"/>
                <w:lang w:val="en-US"/>
              </w:rPr>
            </w:pPr>
            <w:r w:rsidRPr="00AC44A6">
              <w:rPr>
                <w:rFonts w:ascii="Century Gothic" w:hAnsi="Century Gothic"/>
                <w:bCs/>
                <w:sz w:val="18"/>
                <w:szCs w:val="18"/>
                <w:lang w:val="en-US"/>
              </w:rPr>
              <w:t>2.</w:t>
            </w:r>
          </w:p>
        </w:tc>
      </w:tr>
      <w:tr w:rsidR="00780431" w14:paraId="7D64FAA4" w14:textId="77777777" w:rsidTr="00780431">
        <w:trPr>
          <w:trHeight w:val="348"/>
        </w:trPr>
        <w:tc>
          <w:tcPr>
            <w:tcW w:w="2660" w:type="dxa"/>
            <w:vAlign w:val="center"/>
          </w:tcPr>
          <w:p w14:paraId="61053FA5" w14:textId="7E1E95F3" w:rsidR="00780431" w:rsidRDefault="00780431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hree</w:t>
            </w:r>
            <w:r w:rsidR="003F11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-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Dime</w:t>
            </w:r>
            <w:r w:rsidR="00AD0E60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sional </w:t>
            </w:r>
            <w:r w:rsidR="00313800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Il</w:t>
            </w:r>
            <w:r w:rsidR="006968D5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l</w:t>
            </w:r>
            <w:r w:rsidR="00313800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ustration/ Pictures of ID </w:t>
            </w:r>
            <w:r w:rsidR="00313800" w:rsidRPr="00313800">
              <w:rPr>
                <w:rFonts w:ascii="Century Gothic" w:hAnsi="Century Gothic"/>
                <w:i/>
                <w:sz w:val="18"/>
                <w:szCs w:val="18"/>
                <w:lang w:val="en-US"/>
              </w:rPr>
              <w:t>(Top, Bottom, Left &amp; Right Side of ID)</w:t>
            </w:r>
          </w:p>
        </w:tc>
        <w:tc>
          <w:tcPr>
            <w:tcW w:w="283" w:type="dxa"/>
            <w:vAlign w:val="center"/>
          </w:tcPr>
          <w:p w14:paraId="216782D9" w14:textId="77777777" w:rsidR="00780431" w:rsidRDefault="00780431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  <w:p w14:paraId="1B137382" w14:textId="77777777" w:rsidR="00780431" w:rsidRDefault="00780431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  <w:p w14:paraId="5443104D" w14:textId="77777777" w:rsidR="00780431" w:rsidRDefault="00780431" w:rsidP="00780431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53E27" w14:textId="77777777" w:rsidR="00780431" w:rsidRDefault="00780431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  <w:p w14:paraId="2EBE3264" w14:textId="77777777" w:rsidR="00780431" w:rsidRDefault="00780431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  <w:p w14:paraId="519FE019" w14:textId="77777777" w:rsidR="00780431" w:rsidRDefault="00780431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</w:tr>
      <w:tr w:rsidR="00780431" w:rsidRPr="00FF4EE7" w14:paraId="1249BDBC" w14:textId="77777777" w:rsidTr="00780431">
        <w:trPr>
          <w:trHeight w:val="200"/>
        </w:trPr>
        <w:tc>
          <w:tcPr>
            <w:tcW w:w="9606" w:type="dxa"/>
            <w:gridSpan w:val="3"/>
            <w:vAlign w:val="bottom"/>
          </w:tcPr>
          <w:p w14:paraId="25F0646F" w14:textId="77777777" w:rsidR="00780431" w:rsidRPr="00FF4EE7" w:rsidRDefault="00780431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780431" w:rsidRPr="00FF4EE7" w14:paraId="3B880A8A" w14:textId="77777777" w:rsidTr="00780431">
        <w:trPr>
          <w:trHeight w:val="348"/>
        </w:trPr>
        <w:tc>
          <w:tcPr>
            <w:tcW w:w="9606" w:type="dxa"/>
            <w:gridSpan w:val="3"/>
            <w:vAlign w:val="bottom"/>
          </w:tcPr>
          <w:p w14:paraId="32008CBF" w14:textId="77777777" w:rsidR="00780431" w:rsidRPr="00EF212D" w:rsidRDefault="00780431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A00437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* Please use attachment if necessary and </w:t>
            </w:r>
            <w:r w:rsidR="00313800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pictures in </w:t>
            </w:r>
            <w:r w:rsidRPr="00A00437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softcopy of </w:t>
            </w:r>
            <w:r>
              <w:rPr>
                <w:rFonts w:ascii="Century Gothic" w:hAnsi="Century Gothic"/>
                <w:i/>
                <w:sz w:val="18"/>
                <w:szCs w:val="18"/>
                <w:lang w:val="en-US"/>
              </w:rPr>
              <w:t>ID</w:t>
            </w:r>
            <w:r w:rsidRPr="00A00437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 must be submitted.</w:t>
            </w:r>
          </w:p>
          <w:p w14:paraId="5A243EBF" w14:textId="77777777" w:rsidR="00780431" w:rsidRPr="00FF4EE7" w:rsidRDefault="00780431" w:rsidP="00780431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</w:tbl>
    <w:p w14:paraId="78DA5FF2" w14:textId="0FD4CAEE" w:rsidR="00111FDA" w:rsidRDefault="00111FDA" w:rsidP="00EF212D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p w14:paraId="7179D30A" w14:textId="77777777" w:rsidR="00111FDA" w:rsidRDefault="00111FDA">
      <w:pPr>
        <w:spacing w:after="0" w:line="240" w:lineRule="auto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br w:type="page"/>
      </w:r>
    </w:p>
    <w:p w14:paraId="64724BDA" w14:textId="77777777" w:rsidR="003A0B38" w:rsidRDefault="003A0B38" w:rsidP="00EF212D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</w:p>
    <w:p w14:paraId="14D838E8" w14:textId="1FA7865D" w:rsidR="00EF212D" w:rsidRPr="00AE31DF" w:rsidRDefault="002D74FE" w:rsidP="00EF212D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42CD4D5C" wp14:editId="533A29C7">
                <wp:simplePos x="0" y="0"/>
                <wp:positionH relativeFrom="column">
                  <wp:posOffset>-158750</wp:posOffset>
                </wp:positionH>
                <wp:positionV relativeFrom="paragraph">
                  <wp:posOffset>-1905</wp:posOffset>
                </wp:positionV>
                <wp:extent cx="6309360" cy="163830"/>
                <wp:effectExtent l="0" t="0" r="0" b="7620"/>
                <wp:wrapNone/>
                <wp:docPr id="3" name="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2D6987" id=" 22" o:spid="_x0000_s1026" style="position:absolute;margin-left:-12.5pt;margin-top:-.15pt;width:496.8pt;height:12.9pt;z-index:-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" fillcolor="#d8d8d8">
                <v:path arrowok="t"/>
              </v:rect>
            </w:pict>
          </mc:Fallback>
        </mc:AlternateContent>
      </w:r>
      <w:r w:rsidR="00EF212D">
        <w:rPr>
          <w:rFonts w:ascii="Century Gothic" w:hAnsi="Century Gothic"/>
          <w:b/>
          <w:sz w:val="20"/>
          <w:szCs w:val="20"/>
          <w:lang w:val="en-US"/>
        </w:rPr>
        <w:t>PART F</w:t>
      </w:r>
      <w:r w:rsidR="00DC247A">
        <w:rPr>
          <w:rFonts w:ascii="Century Gothic" w:hAnsi="Century Gothic"/>
          <w:b/>
          <w:sz w:val="20"/>
          <w:szCs w:val="20"/>
          <w:lang w:val="en-US"/>
        </w:rPr>
        <w:t xml:space="preserve">:  </w:t>
      </w:r>
      <w:r w:rsidR="00DC247A" w:rsidRPr="005B2436">
        <w:rPr>
          <w:rFonts w:ascii="Century Gothic" w:hAnsi="Century Gothic"/>
          <w:b/>
          <w:bCs/>
          <w:sz w:val="18"/>
          <w:szCs w:val="18"/>
          <w:lang w:val="en-US"/>
        </w:rPr>
        <w:t>STATUTORY DECLARATION FOR INTEGRATED CIRCUIT</w:t>
      </w:r>
      <w:r w:rsidR="00DC247A">
        <w:rPr>
          <w:rFonts w:ascii="Century Gothic" w:hAnsi="Century Gothic"/>
          <w:b/>
          <w:bCs/>
          <w:sz w:val="18"/>
          <w:szCs w:val="18"/>
          <w:lang w:val="en-US"/>
        </w:rPr>
        <w:t xml:space="preserve"> (IC)</w:t>
      </w:r>
    </w:p>
    <w:tbl>
      <w:tblPr>
        <w:tblW w:w="9606" w:type="dxa"/>
        <w:tblLook w:val="04A0" w:firstRow="1" w:lastRow="0" w:firstColumn="1" w:lastColumn="0" w:noHBand="0" w:noVBand="1"/>
      </w:tblPr>
      <w:tblGrid>
        <w:gridCol w:w="2660"/>
        <w:gridCol w:w="283"/>
        <w:gridCol w:w="6663"/>
      </w:tblGrid>
      <w:tr w:rsidR="00EF212D" w:rsidRPr="00355BBD" w14:paraId="65D96C3B" w14:textId="77777777" w:rsidTr="00EE6760">
        <w:trPr>
          <w:trHeight w:val="481"/>
        </w:trPr>
        <w:tc>
          <w:tcPr>
            <w:tcW w:w="9606" w:type="dxa"/>
            <w:gridSpan w:val="3"/>
            <w:tcBorders>
              <w:bottom w:val="single" w:sz="4" w:space="0" w:color="auto"/>
            </w:tcBorders>
            <w:vAlign w:val="bottom"/>
          </w:tcPr>
          <w:p w14:paraId="416F4C93" w14:textId="4A08B9DF" w:rsidR="00EF212D" w:rsidRPr="00355BBD" w:rsidRDefault="00EF212D" w:rsidP="00DC247A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Brief desc</w:t>
            </w:r>
            <w:r w:rsidR="006968D5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</w:t>
            </w: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iption of 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IC</w:t>
            </w: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:</w:t>
            </w:r>
            <w:r w:rsidR="00DC247A" w:rsidRPr="005B2436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        </w:t>
            </w:r>
          </w:p>
        </w:tc>
      </w:tr>
      <w:tr w:rsidR="00EF212D" w:rsidRPr="00355BBD" w14:paraId="7E68878D" w14:textId="77777777" w:rsidTr="00EE6760">
        <w:trPr>
          <w:trHeight w:val="348"/>
        </w:trPr>
        <w:tc>
          <w:tcPr>
            <w:tcW w:w="2660" w:type="dxa"/>
            <w:tcBorders>
              <w:top w:val="single" w:sz="4" w:space="0" w:color="auto"/>
            </w:tcBorders>
            <w:vAlign w:val="bottom"/>
          </w:tcPr>
          <w:p w14:paraId="611A028D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3DE0C360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</w:tcBorders>
          </w:tcPr>
          <w:p w14:paraId="72B3FFC8" w14:textId="77777777" w:rsidR="00EF212D" w:rsidRPr="00355BBD" w:rsidRDefault="00EF212D" w:rsidP="00EE6760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EF212D" w:rsidRPr="00355BBD" w14:paraId="5DF37E33" w14:textId="77777777" w:rsidTr="00EE6760">
        <w:trPr>
          <w:trHeight w:val="348"/>
        </w:trPr>
        <w:tc>
          <w:tcPr>
            <w:tcW w:w="2660" w:type="dxa"/>
            <w:tcBorders>
              <w:top w:val="single" w:sz="4" w:space="0" w:color="auto"/>
            </w:tcBorders>
            <w:vAlign w:val="bottom"/>
          </w:tcPr>
          <w:p w14:paraId="0B251BA5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29A24051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</w:tcBorders>
          </w:tcPr>
          <w:p w14:paraId="508A1FD1" w14:textId="77777777" w:rsidR="00EF212D" w:rsidRPr="00355BBD" w:rsidRDefault="00EF212D" w:rsidP="00EE6760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EF212D" w:rsidRPr="00355BBD" w14:paraId="358FE6BA" w14:textId="77777777" w:rsidTr="00EE6760">
        <w:trPr>
          <w:trHeight w:val="348"/>
        </w:trPr>
        <w:tc>
          <w:tcPr>
            <w:tcW w:w="2660" w:type="dxa"/>
            <w:vAlign w:val="bottom"/>
          </w:tcPr>
          <w:p w14:paraId="613D4C3B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List of Co-Author (s)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83" w:type="dxa"/>
          </w:tcPr>
          <w:p w14:paraId="07A26E3F" w14:textId="77777777" w:rsidR="00EF212D" w:rsidRPr="001A34EA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663" w:type="dxa"/>
            <w:tcBorders>
              <w:bottom w:val="single" w:sz="4" w:space="0" w:color="auto"/>
            </w:tcBorders>
          </w:tcPr>
          <w:p w14:paraId="7D6C0F32" w14:textId="77777777" w:rsidR="00EF212D" w:rsidRPr="001A34EA" w:rsidRDefault="00EF212D" w:rsidP="00EE6760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1.</w:t>
            </w:r>
          </w:p>
        </w:tc>
      </w:tr>
      <w:tr w:rsidR="00EF212D" w:rsidRPr="00355BBD" w14:paraId="45CA083F" w14:textId="77777777" w:rsidTr="00EE6760">
        <w:trPr>
          <w:trHeight w:val="348"/>
        </w:trPr>
        <w:tc>
          <w:tcPr>
            <w:tcW w:w="2660" w:type="dxa"/>
            <w:vAlign w:val="bottom"/>
          </w:tcPr>
          <w:p w14:paraId="6C934742" w14:textId="638CCFDF" w:rsidR="00EF212D" w:rsidRPr="00355BBD" w:rsidRDefault="00111FDA" w:rsidP="00111FDA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6D664E">
              <w:rPr>
                <w:rFonts w:ascii="Century Gothic" w:hAnsi="Century Gothic"/>
                <w:i/>
                <w:sz w:val="14"/>
                <w:szCs w:val="14"/>
                <w:lang w:val="en-US"/>
              </w:rPr>
              <w:t>(Please include IC/Passport No. &amp; email address and give attachment if necessary. )</w:t>
            </w:r>
          </w:p>
        </w:tc>
        <w:tc>
          <w:tcPr>
            <w:tcW w:w="283" w:type="dxa"/>
          </w:tcPr>
          <w:p w14:paraId="69219913" w14:textId="77777777" w:rsidR="00EF212D" w:rsidRPr="00355BBD" w:rsidRDefault="00EF212D" w:rsidP="00111FDA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663" w:type="dxa"/>
            <w:tcBorders>
              <w:bottom w:val="single" w:sz="4" w:space="0" w:color="auto"/>
            </w:tcBorders>
          </w:tcPr>
          <w:p w14:paraId="48FA4F89" w14:textId="77777777" w:rsidR="00EF212D" w:rsidRPr="001A34EA" w:rsidRDefault="00EF212D" w:rsidP="00111FDA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 xml:space="preserve">2.               </w:t>
            </w:r>
          </w:p>
        </w:tc>
      </w:tr>
      <w:tr w:rsidR="00EF212D" w:rsidRPr="00355BBD" w14:paraId="246F162D" w14:textId="77777777" w:rsidTr="00EE6760">
        <w:trPr>
          <w:trHeight w:val="348"/>
        </w:trPr>
        <w:tc>
          <w:tcPr>
            <w:tcW w:w="2660" w:type="dxa"/>
            <w:vAlign w:val="bottom"/>
          </w:tcPr>
          <w:p w14:paraId="72AB2BAE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</w:tcPr>
          <w:p w14:paraId="2BB7A766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</w:tcPr>
          <w:p w14:paraId="3F9DD131" w14:textId="77777777" w:rsidR="00EF212D" w:rsidRPr="00355BBD" w:rsidRDefault="00EF212D" w:rsidP="00EE6760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EF212D" w:rsidRPr="00355BBD" w14:paraId="2DE13DE5" w14:textId="77777777" w:rsidTr="00EE6760">
        <w:trPr>
          <w:trHeight w:val="348"/>
        </w:trPr>
        <w:tc>
          <w:tcPr>
            <w:tcW w:w="2660" w:type="dxa"/>
            <w:vAlign w:val="bottom"/>
          </w:tcPr>
          <w:p w14:paraId="54B279DD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Date of Work Completion</w:t>
            </w:r>
          </w:p>
        </w:tc>
        <w:tc>
          <w:tcPr>
            <w:tcW w:w="283" w:type="dxa"/>
          </w:tcPr>
          <w:p w14:paraId="5DF9F1FE" w14:textId="77777777" w:rsidR="00EF212D" w:rsidRPr="00355BBD" w:rsidRDefault="00EF212D" w:rsidP="00EE676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</w:tcPr>
          <w:p w14:paraId="58C58DE4" w14:textId="77777777" w:rsidR="00EF212D" w:rsidRPr="001A34EA" w:rsidRDefault="00EF212D" w:rsidP="00EE6760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DD/ MM/ YY</w:t>
            </w:r>
          </w:p>
        </w:tc>
      </w:tr>
      <w:tr w:rsidR="00EF212D" w:rsidRPr="00355BBD" w14:paraId="4A9D74CF" w14:textId="77777777" w:rsidTr="00EE6760">
        <w:trPr>
          <w:trHeight w:val="200"/>
        </w:trPr>
        <w:tc>
          <w:tcPr>
            <w:tcW w:w="9606" w:type="dxa"/>
            <w:gridSpan w:val="3"/>
            <w:vAlign w:val="bottom"/>
          </w:tcPr>
          <w:p w14:paraId="35103A68" w14:textId="77777777" w:rsidR="00EF212D" w:rsidRPr="00355BBD" w:rsidRDefault="00EF212D" w:rsidP="00EE6760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EF212D" w:rsidRPr="00355BBD" w14:paraId="68023E68" w14:textId="77777777" w:rsidTr="00EE6760">
        <w:trPr>
          <w:trHeight w:val="348"/>
        </w:trPr>
        <w:tc>
          <w:tcPr>
            <w:tcW w:w="9606" w:type="dxa"/>
            <w:gridSpan w:val="3"/>
            <w:vAlign w:val="bottom"/>
          </w:tcPr>
          <w:p w14:paraId="1596F88D" w14:textId="77777777" w:rsidR="00EF212D" w:rsidRPr="00355BBD" w:rsidRDefault="00EF212D" w:rsidP="00EE6760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* Please use attachment if necessary </w:t>
            </w:r>
          </w:p>
          <w:p w14:paraId="6E986908" w14:textId="436B8501" w:rsidR="00EF212D" w:rsidRPr="00355BBD" w:rsidRDefault="00EF212D" w:rsidP="003A0B38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* Please prepare </w:t>
            </w:r>
            <w:r>
              <w:rPr>
                <w:rFonts w:ascii="Century Gothic" w:hAnsi="Century Gothic"/>
                <w:i/>
                <w:sz w:val="18"/>
                <w:szCs w:val="18"/>
                <w:lang w:val="en-US"/>
              </w:rPr>
              <w:t>illustration/ pictures of IC in softcopy</w:t>
            </w: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Century Gothic" w:hAnsi="Century Gothic"/>
                <w:i/>
                <w:sz w:val="18"/>
                <w:szCs w:val="18"/>
                <w:lang w:val="en-US"/>
              </w:rPr>
              <w:t>as</w:t>
            </w: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 exhibit for university’s record </w:t>
            </w:r>
          </w:p>
        </w:tc>
      </w:tr>
    </w:tbl>
    <w:p w14:paraId="0F95A1A0" w14:textId="77777777" w:rsidR="003A0B38" w:rsidRDefault="003A0B38">
      <w:pPr>
        <w:spacing w:after="0" w:line="240" w:lineRule="auto"/>
        <w:rPr>
          <w:rFonts w:ascii="Century Gothic" w:hAnsi="Century Gothic"/>
          <w:b/>
          <w:sz w:val="20"/>
          <w:szCs w:val="20"/>
          <w:lang w:val="en-US"/>
        </w:rPr>
      </w:pPr>
    </w:p>
    <w:p w14:paraId="601FC6DE" w14:textId="7A663A7B" w:rsidR="003A0B38" w:rsidRDefault="003A0B38">
      <w:pPr>
        <w:spacing w:after="0" w:line="240" w:lineRule="auto"/>
        <w:rPr>
          <w:rFonts w:ascii="Century Gothic" w:hAnsi="Century Gothic"/>
          <w:b/>
          <w:sz w:val="20"/>
          <w:szCs w:val="20"/>
          <w:lang w:val="en-US"/>
        </w:rPr>
      </w:pPr>
    </w:p>
    <w:p w14:paraId="4344865C" w14:textId="324A1BF8" w:rsidR="004A3F19" w:rsidRPr="00AE31DF" w:rsidRDefault="004A3F19" w:rsidP="004A3F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>PART G</w:t>
      </w:r>
      <w:r w:rsidR="00DC247A">
        <w:rPr>
          <w:rFonts w:ascii="Century Gothic" w:hAnsi="Century Gothic"/>
          <w:b/>
          <w:sz w:val="20"/>
          <w:szCs w:val="20"/>
          <w:lang w:val="en-US"/>
        </w:rPr>
        <w:t>:  TRADE SECRET</w:t>
      </w:r>
    </w:p>
    <w:tbl>
      <w:tblPr>
        <w:tblW w:w="9606" w:type="dxa"/>
        <w:tblLook w:val="04A0" w:firstRow="1" w:lastRow="0" w:firstColumn="1" w:lastColumn="0" w:noHBand="0" w:noVBand="1"/>
      </w:tblPr>
      <w:tblGrid>
        <w:gridCol w:w="2660"/>
        <w:gridCol w:w="283"/>
        <w:gridCol w:w="6663"/>
      </w:tblGrid>
      <w:tr w:rsidR="00BC1B5B" w:rsidRPr="00355BBD" w14:paraId="6962EE00" w14:textId="77777777" w:rsidTr="00E067A2">
        <w:trPr>
          <w:trHeight w:val="481"/>
        </w:trPr>
        <w:tc>
          <w:tcPr>
            <w:tcW w:w="9606" w:type="dxa"/>
            <w:gridSpan w:val="3"/>
            <w:tcBorders>
              <w:bottom w:val="single" w:sz="4" w:space="0" w:color="auto"/>
            </w:tcBorders>
            <w:vAlign w:val="bottom"/>
          </w:tcPr>
          <w:p w14:paraId="36E35E99" w14:textId="77777777" w:rsidR="00BC1B5B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  <w:p w14:paraId="4BB0F1FE" w14:textId="67575EC2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Brief desc</w:t>
            </w:r>
            <w:r w:rsidR="006968D5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r</w:t>
            </w: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iption of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Trade Secret</w:t>
            </w: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:</w:t>
            </w:r>
          </w:p>
          <w:p w14:paraId="5E407204" w14:textId="77777777" w:rsidR="00BC1B5B" w:rsidRPr="00355BBD" w:rsidRDefault="00BC1B5B" w:rsidP="00E067A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        </w:t>
            </w:r>
          </w:p>
        </w:tc>
      </w:tr>
      <w:tr w:rsidR="00BC1B5B" w:rsidRPr="00355BBD" w14:paraId="0E0FC138" w14:textId="77777777" w:rsidTr="00E067A2">
        <w:trPr>
          <w:trHeight w:val="348"/>
        </w:trPr>
        <w:tc>
          <w:tcPr>
            <w:tcW w:w="2660" w:type="dxa"/>
            <w:tcBorders>
              <w:top w:val="single" w:sz="4" w:space="0" w:color="auto"/>
            </w:tcBorders>
            <w:vAlign w:val="bottom"/>
          </w:tcPr>
          <w:p w14:paraId="13515B15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331FE961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</w:tcBorders>
          </w:tcPr>
          <w:p w14:paraId="6A490348" w14:textId="77777777" w:rsidR="00BC1B5B" w:rsidRPr="00355BBD" w:rsidRDefault="00BC1B5B" w:rsidP="00E067A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BC1B5B" w:rsidRPr="00355BBD" w14:paraId="5CEE6582" w14:textId="77777777" w:rsidTr="00E067A2">
        <w:trPr>
          <w:trHeight w:val="348"/>
        </w:trPr>
        <w:tc>
          <w:tcPr>
            <w:tcW w:w="2660" w:type="dxa"/>
            <w:tcBorders>
              <w:top w:val="single" w:sz="4" w:space="0" w:color="auto"/>
            </w:tcBorders>
            <w:vAlign w:val="bottom"/>
          </w:tcPr>
          <w:p w14:paraId="0D742F94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3D51F704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</w:tcBorders>
          </w:tcPr>
          <w:p w14:paraId="0C7E1B6A" w14:textId="77777777" w:rsidR="00BC1B5B" w:rsidRPr="00355BBD" w:rsidRDefault="00BC1B5B" w:rsidP="00E067A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BC1B5B" w:rsidRPr="00355BBD" w14:paraId="557C0804" w14:textId="77777777" w:rsidTr="00E067A2">
        <w:trPr>
          <w:trHeight w:val="348"/>
        </w:trPr>
        <w:tc>
          <w:tcPr>
            <w:tcW w:w="2660" w:type="dxa"/>
            <w:vAlign w:val="bottom"/>
          </w:tcPr>
          <w:p w14:paraId="40B90850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List of Co-Author (s)</w: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83" w:type="dxa"/>
          </w:tcPr>
          <w:p w14:paraId="1580C7F9" w14:textId="77777777" w:rsidR="00BC1B5B" w:rsidRPr="001A34EA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663" w:type="dxa"/>
            <w:tcBorders>
              <w:bottom w:val="single" w:sz="4" w:space="0" w:color="auto"/>
            </w:tcBorders>
          </w:tcPr>
          <w:p w14:paraId="088445F2" w14:textId="77777777" w:rsidR="00BC1B5B" w:rsidRPr="001A34EA" w:rsidRDefault="00BC1B5B" w:rsidP="00E067A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1.</w:t>
            </w:r>
          </w:p>
        </w:tc>
      </w:tr>
      <w:tr w:rsidR="00BC1B5B" w:rsidRPr="00355BBD" w14:paraId="4F532F7E" w14:textId="77777777" w:rsidTr="00E067A2">
        <w:trPr>
          <w:trHeight w:val="348"/>
        </w:trPr>
        <w:tc>
          <w:tcPr>
            <w:tcW w:w="2660" w:type="dxa"/>
            <w:vAlign w:val="bottom"/>
          </w:tcPr>
          <w:p w14:paraId="124C56A6" w14:textId="2C0F85F0" w:rsidR="00BC1B5B" w:rsidRPr="00355BBD" w:rsidRDefault="00111FDA" w:rsidP="00111FDA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6D664E">
              <w:rPr>
                <w:rFonts w:ascii="Century Gothic" w:hAnsi="Century Gothic"/>
                <w:i/>
                <w:sz w:val="14"/>
                <w:szCs w:val="14"/>
                <w:lang w:val="en-US"/>
              </w:rPr>
              <w:t>(Please include IC/Passport No. &amp; email address and give attachment if necessary. )</w:t>
            </w:r>
          </w:p>
        </w:tc>
        <w:tc>
          <w:tcPr>
            <w:tcW w:w="283" w:type="dxa"/>
          </w:tcPr>
          <w:p w14:paraId="15A4E5F0" w14:textId="77777777" w:rsidR="00BC1B5B" w:rsidRPr="00355BBD" w:rsidRDefault="00BC1B5B" w:rsidP="00111FDA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663" w:type="dxa"/>
            <w:tcBorders>
              <w:bottom w:val="single" w:sz="4" w:space="0" w:color="auto"/>
            </w:tcBorders>
          </w:tcPr>
          <w:p w14:paraId="7215F489" w14:textId="77777777" w:rsidR="00BC1B5B" w:rsidRPr="001A34EA" w:rsidRDefault="00BC1B5B" w:rsidP="00111FDA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 xml:space="preserve">2.               </w:t>
            </w:r>
          </w:p>
        </w:tc>
      </w:tr>
      <w:tr w:rsidR="00BC1B5B" w:rsidRPr="00355BBD" w14:paraId="6BAC8ECE" w14:textId="77777777" w:rsidTr="00E067A2">
        <w:trPr>
          <w:trHeight w:val="348"/>
        </w:trPr>
        <w:tc>
          <w:tcPr>
            <w:tcW w:w="2660" w:type="dxa"/>
            <w:vAlign w:val="bottom"/>
          </w:tcPr>
          <w:p w14:paraId="4551DB33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dxa"/>
          </w:tcPr>
          <w:p w14:paraId="705318FA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</w:tcPr>
          <w:p w14:paraId="3EF22CC6" w14:textId="77777777" w:rsidR="00BC1B5B" w:rsidRPr="00355BBD" w:rsidRDefault="00BC1B5B" w:rsidP="00E067A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BC1B5B" w:rsidRPr="00355BBD" w14:paraId="04D2E5BD" w14:textId="77777777" w:rsidTr="00E067A2">
        <w:trPr>
          <w:trHeight w:val="348"/>
        </w:trPr>
        <w:tc>
          <w:tcPr>
            <w:tcW w:w="2660" w:type="dxa"/>
            <w:vAlign w:val="bottom"/>
          </w:tcPr>
          <w:p w14:paraId="55EF5DBC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Date of Work Completion</w:t>
            </w:r>
          </w:p>
        </w:tc>
        <w:tc>
          <w:tcPr>
            <w:tcW w:w="283" w:type="dxa"/>
          </w:tcPr>
          <w:p w14:paraId="5AEBDA86" w14:textId="77777777" w:rsidR="00BC1B5B" w:rsidRPr="00355BBD" w:rsidRDefault="00BC1B5B" w:rsidP="00E067A2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sz w:val="18"/>
                <w:szCs w:val="18"/>
                <w:lang w:val="en-US"/>
              </w:rPr>
              <w:t>: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</w:tcPr>
          <w:p w14:paraId="252B2FBB" w14:textId="77777777" w:rsidR="00BC1B5B" w:rsidRPr="001A34EA" w:rsidRDefault="00BC1B5B" w:rsidP="00E067A2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1A34EA">
              <w:rPr>
                <w:rFonts w:ascii="Century Gothic" w:hAnsi="Century Gothic"/>
                <w:sz w:val="18"/>
                <w:szCs w:val="18"/>
                <w:lang w:val="en-US"/>
              </w:rPr>
              <w:t>DD/ MM/ YY</w:t>
            </w:r>
          </w:p>
        </w:tc>
      </w:tr>
    </w:tbl>
    <w:p w14:paraId="29C43E1B" w14:textId="77777777" w:rsidR="004A3F19" w:rsidRDefault="004A3F19" w:rsidP="004A3F19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9606" w:type="dxa"/>
        <w:tblLook w:val="04A0" w:firstRow="1" w:lastRow="0" w:firstColumn="1" w:lastColumn="0" w:noHBand="0" w:noVBand="1"/>
      </w:tblPr>
      <w:tblGrid>
        <w:gridCol w:w="9606"/>
      </w:tblGrid>
      <w:tr w:rsidR="00BC1B5B" w:rsidRPr="00355BBD" w14:paraId="5202A496" w14:textId="77777777" w:rsidTr="00E067A2">
        <w:trPr>
          <w:trHeight w:val="348"/>
        </w:trPr>
        <w:tc>
          <w:tcPr>
            <w:tcW w:w="9606" w:type="dxa"/>
            <w:vAlign w:val="bottom"/>
          </w:tcPr>
          <w:p w14:paraId="688F5F5B" w14:textId="77777777" w:rsidR="00BC1B5B" w:rsidRPr="00355BBD" w:rsidRDefault="00BC1B5B" w:rsidP="00E067A2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i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* Please use attachment if necessary </w:t>
            </w:r>
          </w:p>
          <w:p w14:paraId="3AA7CA24" w14:textId="3EDE8C33" w:rsidR="00BC1B5B" w:rsidRPr="00355BBD" w:rsidRDefault="00BC1B5B" w:rsidP="003A0B38">
            <w:pPr>
              <w:tabs>
                <w:tab w:val="left" w:pos="-817"/>
                <w:tab w:val="left" w:pos="3240"/>
                <w:tab w:val="left" w:pos="7066"/>
              </w:tabs>
              <w:spacing w:after="0" w:line="24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55BBD"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* Please </w:t>
            </w:r>
            <w:r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submit a </w:t>
            </w:r>
            <w:r w:rsidR="00A21492">
              <w:rPr>
                <w:rFonts w:ascii="Century Gothic" w:hAnsi="Century Gothic"/>
                <w:i/>
                <w:sz w:val="18"/>
                <w:szCs w:val="18"/>
                <w:lang w:val="en-US"/>
              </w:rPr>
              <w:t>hardcopy</w:t>
            </w:r>
            <w:r>
              <w:rPr>
                <w:rFonts w:ascii="Century Gothic" w:hAnsi="Century Gothic"/>
                <w:i/>
                <w:sz w:val="18"/>
                <w:szCs w:val="18"/>
                <w:lang w:val="en-US"/>
              </w:rPr>
              <w:t xml:space="preserve"> of formulation/ know how marked CONFIDENTIAL (every sheet) in a sealed envelope</w:t>
            </w:r>
          </w:p>
        </w:tc>
      </w:tr>
    </w:tbl>
    <w:p w14:paraId="4A7102B5" w14:textId="7A7C9665" w:rsidR="00BC1B5B" w:rsidRDefault="00BC1B5B" w:rsidP="004A3F19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18A2A5FE" w14:textId="77777777" w:rsidR="00111FDA" w:rsidRDefault="00111FDA" w:rsidP="004A3F19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6C81A907" w14:textId="77777777" w:rsidR="00BC1B5B" w:rsidRPr="00AE31DF" w:rsidRDefault="00BC1B5B" w:rsidP="00BC1B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>PART H</w:t>
      </w:r>
    </w:p>
    <w:p w14:paraId="453E5220" w14:textId="77777777" w:rsidR="00BC1B5B" w:rsidRDefault="00BC1B5B" w:rsidP="004A3F19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1E4730DA" w14:textId="77777777" w:rsidR="004A3F19" w:rsidRPr="00261180" w:rsidRDefault="004A3F19" w:rsidP="004A3F19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  <w:r w:rsidRPr="00261180">
        <w:rPr>
          <w:rFonts w:ascii="Century Gothic" w:hAnsi="Century Gothic"/>
          <w:b/>
          <w:sz w:val="20"/>
          <w:szCs w:val="20"/>
        </w:rPr>
        <w:t>I hereby disclos</w:t>
      </w:r>
      <w:r>
        <w:rPr>
          <w:rFonts w:ascii="Century Gothic" w:hAnsi="Century Gothic"/>
          <w:b/>
          <w:sz w:val="20"/>
          <w:szCs w:val="20"/>
        </w:rPr>
        <w:t>ing</w:t>
      </w:r>
      <w:r w:rsidRPr="00261180">
        <w:rPr>
          <w:rFonts w:ascii="Century Gothic" w:hAnsi="Century Gothic"/>
          <w:b/>
          <w:sz w:val="20"/>
          <w:szCs w:val="20"/>
        </w:rPr>
        <w:t xml:space="preserve"> the information needed for </w:t>
      </w:r>
      <w:r>
        <w:rPr>
          <w:rFonts w:ascii="Century Gothic" w:hAnsi="Century Gothic"/>
          <w:b/>
          <w:sz w:val="20"/>
          <w:szCs w:val="20"/>
        </w:rPr>
        <w:t xml:space="preserve">further process of </w:t>
      </w:r>
      <w:r w:rsidRPr="00261180">
        <w:rPr>
          <w:rFonts w:ascii="Century Gothic" w:hAnsi="Century Gothic"/>
          <w:b/>
          <w:sz w:val="20"/>
          <w:szCs w:val="20"/>
        </w:rPr>
        <w:t>Intellectual Property protection.</w:t>
      </w:r>
    </w:p>
    <w:p w14:paraId="2C29E0A8" w14:textId="77777777" w:rsidR="004A3F19" w:rsidRDefault="004A3F19" w:rsidP="004A3F19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5D9C661F" w14:textId="77777777" w:rsidR="004A3F19" w:rsidRPr="00261180" w:rsidRDefault="004A3F19" w:rsidP="004A3F19">
      <w:pPr>
        <w:spacing w:after="0" w:line="360" w:lineRule="auto"/>
        <w:rPr>
          <w:rFonts w:ascii="Century Gothic" w:hAnsi="Century Gothic"/>
          <w:sz w:val="20"/>
          <w:szCs w:val="20"/>
        </w:rPr>
      </w:pPr>
      <w:r w:rsidRPr="00261180">
        <w:rPr>
          <w:rFonts w:ascii="Century Gothic" w:hAnsi="Century Gothic"/>
          <w:sz w:val="20"/>
          <w:szCs w:val="20"/>
        </w:rPr>
        <w:t>Applicant’s Signature:</w:t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  <w:t xml:space="preserve">Date: </w:t>
      </w:r>
    </w:p>
    <w:p w14:paraId="54068BFA" w14:textId="77777777" w:rsidR="004A3F19" w:rsidRDefault="004A3F19" w:rsidP="004A3F19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6B7F9A10" w14:textId="77777777" w:rsidR="004A3F19" w:rsidRPr="00261180" w:rsidRDefault="004A3F19" w:rsidP="004A3F19">
      <w:pPr>
        <w:spacing w:after="0" w:line="360" w:lineRule="auto"/>
        <w:rPr>
          <w:rFonts w:ascii="Century Gothic" w:hAnsi="Century Gothic"/>
          <w:sz w:val="20"/>
          <w:szCs w:val="20"/>
        </w:rPr>
      </w:pPr>
      <w:r w:rsidRPr="00261180">
        <w:rPr>
          <w:rFonts w:ascii="Century Gothic" w:hAnsi="Century Gothic"/>
          <w:sz w:val="20"/>
          <w:szCs w:val="20"/>
        </w:rPr>
        <w:t>Official Stamp:</w:t>
      </w:r>
    </w:p>
    <w:p w14:paraId="06AC5ECA" w14:textId="32657D16" w:rsidR="00111FDA" w:rsidRDefault="00111FDA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1DBD2275" w14:textId="6CFB72D0" w:rsidR="004A3F19" w:rsidRPr="00AE31DF" w:rsidRDefault="004A3F19" w:rsidP="004A3F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 xml:space="preserve">PART </w:t>
      </w:r>
      <w:r w:rsidR="00BC1B5B">
        <w:rPr>
          <w:rFonts w:ascii="Century Gothic" w:hAnsi="Century Gothic"/>
          <w:b/>
          <w:sz w:val="20"/>
          <w:szCs w:val="20"/>
          <w:lang w:val="en-US"/>
        </w:rPr>
        <w:t>I</w:t>
      </w:r>
      <w:r>
        <w:rPr>
          <w:rFonts w:ascii="Century Gothic" w:hAnsi="Century Gothic"/>
          <w:i/>
          <w:sz w:val="20"/>
          <w:szCs w:val="20"/>
          <w:lang w:val="en-US"/>
        </w:rPr>
        <w:t xml:space="preserve">  [F</w:t>
      </w:r>
      <w:r w:rsidRPr="000F6583">
        <w:rPr>
          <w:rFonts w:ascii="Century Gothic" w:hAnsi="Century Gothic"/>
          <w:i/>
          <w:sz w:val="20"/>
          <w:szCs w:val="20"/>
          <w:lang w:val="en-US"/>
        </w:rPr>
        <w:t xml:space="preserve">or </w:t>
      </w:r>
      <w:r>
        <w:rPr>
          <w:rFonts w:ascii="Century Gothic" w:hAnsi="Century Gothic"/>
          <w:i/>
          <w:sz w:val="20"/>
          <w:szCs w:val="20"/>
          <w:lang w:val="en-US"/>
        </w:rPr>
        <w:t>P</w:t>
      </w:r>
      <w:r w:rsidR="006968D5">
        <w:rPr>
          <w:rFonts w:ascii="Century Gothic" w:hAnsi="Century Gothic"/>
          <w:i/>
          <w:sz w:val="20"/>
          <w:szCs w:val="20"/>
          <w:lang w:val="en-US"/>
        </w:rPr>
        <w:t>P</w:t>
      </w:r>
      <w:r w:rsidR="006D664E">
        <w:rPr>
          <w:rFonts w:ascii="Century Gothic" w:hAnsi="Century Gothic"/>
          <w:i/>
          <w:sz w:val="20"/>
          <w:szCs w:val="20"/>
          <w:lang w:val="en-US"/>
        </w:rPr>
        <w:t>IP</w:t>
      </w:r>
      <w:r>
        <w:rPr>
          <w:rFonts w:ascii="Century Gothic" w:hAnsi="Century Gothic"/>
          <w:i/>
          <w:sz w:val="20"/>
          <w:szCs w:val="20"/>
          <w:lang w:val="en-US"/>
        </w:rPr>
        <w:t xml:space="preserve"> </w:t>
      </w:r>
      <w:r w:rsidRPr="000F6583">
        <w:rPr>
          <w:rFonts w:ascii="Century Gothic" w:hAnsi="Century Gothic"/>
          <w:i/>
          <w:sz w:val="20"/>
          <w:szCs w:val="20"/>
          <w:lang w:val="en-US"/>
        </w:rPr>
        <w:t>us</w:t>
      </w:r>
      <w:r>
        <w:rPr>
          <w:rFonts w:ascii="Century Gothic" w:hAnsi="Century Gothic"/>
          <w:i/>
          <w:sz w:val="20"/>
          <w:szCs w:val="20"/>
          <w:lang w:val="en-US"/>
        </w:rPr>
        <w:t>e only]</w:t>
      </w:r>
    </w:p>
    <w:p w14:paraId="4E720E5C" w14:textId="32C6BA25" w:rsidR="004A3F19" w:rsidRDefault="002D74FE" w:rsidP="004A3F19">
      <w:pPr>
        <w:spacing w:after="0"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F9ECC68" wp14:editId="6A14A432">
                <wp:simplePos x="0" y="0"/>
                <wp:positionH relativeFrom="column">
                  <wp:posOffset>4857115</wp:posOffset>
                </wp:positionH>
                <wp:positionV relativeFrom="paragraph">
                  <wp:posOffset>193040</wp:posOffset>
                </wp:positionV>
                <wp:extent cx="1381760" cy="255270"/>
                <wp:effectExtent l="0" t="0" r="8890" b="0"/>
                <wp:wrapNone/>
                <wp:docPr id="2" name="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81760" cy="255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E7B7FD" w14:textId="77777777" w:rsidR="00EE6760" w:rsidRDefault="00EE6760" w:rsidP="004A3F19"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Ref: 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lang w:val="en-US"/>
                              </w:rPr>
                              <w:t>IP3</w:t>
                            </w:r>
                            <w:r w:rsidRPr="005C050B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lang w:val="en-US"/>
                              </w:rPr>
                              <w:t>/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ECC68" id=" 18" o:spid="_x0000_s1027" type="#_x0000_t202" style="position:absolute;margin-left:382.45pt;margin-top:15.2pt;width:108.8pt;height:20.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">
                <v:path arrowok="t"/>
                <v:textbox>
                  <w:txbxContent>
                    <w:p w14:paraId="28E7B7FD" w14:textId="77777777" w:rsidR="00EE6760" w:rsidRDefault="00EE6760" w:rsidP="004A3F19">
                      <w:r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Ref:  </w:t>
                      </w:r>
                      <w:r>
                        <w:rPr>
                          <w:rFonts w:ascii="Century Gothic" w:hAnsi="Century Gothic"/>
                          <w:b/>
                          <w:sz w:val="20"/>
                          <w:szCs w:val="20"/>
                          <w:lang w:val="en-US"/>
                        </w:rPr>
                        <w:t>IP3</w:t>
                      </w:r>
                      <w:r w:rsidRPr="005C050B">
                        <w:rPr>
                          <w:rFonts w:ascii="Century Gothic" w:hAnsi="Century Gothic"/>
                          <w:b/>
                          <w:sz w:val="20"/>
                          <w:szCs w:val="20"/>
                          <w:lang w:val="en-US"/>
                        </w:rPr>
                        <w:t>/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4A3F19">
        <w:rPr>
          <w:rFonts w:ascii="Century Gothic" w:hAnsi="Century Gothic"/>
          <w:sz w:val="20"/>
          <w:szCs w:val="20"/>
        </w:rPr>
        <w:t>Date of receipt:</w:t>
      </w:r>
    </w:p>
    <w:p w14:paraId="089DBFB5" w14:textId="77777777" w:rsidR="00BC1B5B" w:rsidRDefault="00BC1B5B" w:rsidP="004A3F19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6D045E4" w14:textId="77777777" w:rsidR="004A3F19" w:rsidRDefault="004A3F19" w:rsidP="004A3F19">
      <w:pPr>
        <w:spacing w:after="0"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mments:</w:t>
      </w:r>
    </w:p>
    <w:p w14:paraId="1F160C14" w14:textId="77777777" w:rsidR="00BC1B5B" w:rsidRDefault="00BC1B5B" w:rsidP="004A3F19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BDA2359" w14:textId="77777777" w:rsidR="004A3F19" w:rsidRDefault="004A3F19" w:rsidP="00F279D0">
      <w:pPr>
        <w:spacing w:after="0" w:line="360" w:lineRule="auto"/>
      </w:pPr>
      <w:r w:rsidRPr="005C050B">
        <w:rPr>
          <w:rFonts w:ascii="Century Gothic" w:hAnsi="Century Gothic"/>
          <w:sz w:val="20"/>
          <w:szCs w:val="20"/>
        </w:rPr>
        <w:t>Appointed Agent:</w:t>
      </w:r>
    </w:p>
    <w:p w14:paraId="6A8ADD21" w14:textId="77777777" w:rsidR="00475E1E" w:rsidRPr="00475E1E" w:rsidRDefault="00475E1E" w:rsidP="00475E1E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sectPr w:rsidR="00475E1E" w:rsidRPr="00475E1E" w:rsidSect="00475E1E">
      <w:headerReference w:type="default" r:id="rId14"/>
      <w:footerReference w:type="default" r:id="rId15"/>
      <w:pgSz w:w="11909" w:h="16834" w:code="9"/>
      <w:pgMar w:top="533" w:right="709" w:bottom="244" w:left="1440" w:header="284" w:footer="692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DE45C" w14:textId="77777777" w:rsidR="00542F30" w:rsidRDefault="00542F30" w:rsidP="002E4E97">
      <w:pPr>
        <w:spacing w:after="0" w:line="240" w:lineRule="auto"/>
      </w:pPr>
      <w:r>
        <w:separator/>
      </w:r>
    </w:p>
  </w:endnote>
  <w:endnote w:type="continuationSeparator" w:id="0">
    <w:p w14:paraId="35DBD4BE" w14:textId="77777777" w:rsidR="00542F30" w:rsidRDefault="00542F30" w:rsidP="002E4E97">
      <w:pPr>
        <w:spacing w:after="0" w:line="240" w:lineRule="auto"/>
      </w:pPr>
      <w:r>
        <w:continuationSeparator/>
      </w:r>
    </w:p>
  </w:endnote>
  <w:endnote w:type="continuationNotice" w:id="1">
    <w:p w14:paraId="59B9EDA4" w14:textId="77777777" w:rsidR="00542F30" w:rsidRDefault="00542F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4D2B2" w14:textId="77777777" w:rsidR="00EE6760" w:rsidRDefault="00EE6760" w:rsidP="00796F3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ED6DA" w14:textId="77777777" w:rsidR="00542F30" w:rsidRDefault="00542F30" w:rsidP="002E4E97">
      <w:pPr>
        <w:spacing w:after="0" w:line="240" w:lineRule="auto"/>
      </w:pPr>
      <w:r>
        <w:separator/>
      </w:r>
    </w:p>
  </w:footnote>
  <w:footnote w:type="continuationSeparator" w:id="0">
    <w:p w14:paraId="769B26D6" w14:textId="77777777" w:rsidR="00542F30" w:rsidRDefault="00542F30" w:rsidP="002E4E97">
      <w:pPr>
        <w:spacing w:after="0" w:line="240" w:lineRule="auto"/>
      </w:pPr>
      <w:r>
        <w:continuationSeparator/>
      </w:r>
    </w:p>
  </w:footnote>
  <w:footnote w:type="continuationNotice" w:id="1">
    <w:p w14:paraId="2F5CBF97" w14:textId="77777777" w:rsidR="00542F30" w:rsidRDefault="00542F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A8638" w14:textId="0F6E2DDC" w:rsidR="00EE6760" w:rsidRPr="00EB3F71" w:rsidRDefault="00EE6760" w:rsidP="002E4E97">
    <w:pPr>
      <w:tabs>
        <w:tab w:val="left" w:pos="0"/>
        <w:tab w:val="left" w:pos="3240"/>
        <w:tab w:val="left" w:pos="3420"/>
        <w:tab w:val="left" w:pos="3600"/>
        <w:tab w:val="left" w:pos="7066"/>
      </w:tabs>
      <w:spacing w:after="0"/>
      <w:jc w:val="right"/>
      <w:rPr>
        <w:rFonts w:ascii="Century Gothic" w:hAnsi="Century Gothic"/>
        <w:b/>
        <w:sz w:val="20"/>
        <w:szCs w:val="20"/>
        <w:lang w:val="en-US"/>
      </w:rPr>
    </w:pPr>
    <w:r w:rsidRPr="00EB3F71">
      <w:rPr>
        <w:rFonts w:ascii="Century Gothic" w:hAnsi="Century Gothic"/>
        <w:b/>
        <w:sz w:val="20"/>
        <w:szCs w:val="20"/>
        <w:lang w:val="en-US"/>
      </w:rPr>
      <w:t>UMS</w:t>
    </w:r>
    <w:r>
      <w:rPr>
        <w:rFonts w:ascii="Century Gothic" w:hAnsi="Century Gothic"/>
        <w:b/>
        <w:sz w:val="20"/>
        <w:szCs w:val="20"/>
        <w:lang w:val="en-US"/>
      </w:rPr>
      <w:t>/PPI</w:t>
    </w:r>
    <w:r w:rsidR="0035377E">
      <w:rPr>
        <w:rFonts w:ascii="Century Gothic" w:hAnsi="Century Gothic"/>
        <w:b/>
        <w:sz w:val="20"/>
        <w:szCs w:val="20"/>
        <w:lang w:val="en-US"/>
      </w:rPr>
      <w:t>P</w:t>
    </w:r>
    <w:r>
      <w:rPr>
        <w:rFonts w:ascii="Century Gothic" w:hAnsi="Century Gothic"/>
        <w:b/>
        <w:sz w:val="20"/>
        <w:szCs w:val="20"/>
        <w:lang w:val="en-US"/>
      </w:rPr>
      <w:t>/IP3</w:t>
    </w:r>
  </w:p>
  <w:p w14:paraId="7C8BCE22" w14:textId="77777777" w:rsidR="00EE6760" w:rsidRDefault="00EE6760" w:rsidP="002E4E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C6A71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0D0C30"/>
    <w:multiLevelType w:val="hybridMultilevel"/>
    <w:tmpl w:val="7F3C9F64"/>
    <w:lvl w:ilvl="0" w:tplc="7D50F04A">
      <w:start w:val="1"/>
      <w:numFmt w:val="lowerRoman"/>
      <w:lvlText w:val="%1)"/>
      <w:lvlJc w:val="left"/>
      <w:pPr>
        <w:ind w:left="1464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24" w:hanging="360"/>
      </w:pPr>
    </w:lvl>
    <w:lvl w:ilvl="2" w:tplc="4809001B" w:tentative="1">
      <w:start w:val="1"/>
      <w:numFmt w:val="lowerRoman"/>
      <w:lvlText w:val="%3."/>
      <w:lvlJc w:val="right"/>
      <w:pPr>
        <w:ind w:left="2544" w:hanging="180"/>
      </w:pPr>
    </w:lvl>
    <w:lvl w:ilvl="3" w:tplc="4809000F" w:tentative="1">
      <w:start w:val="1"/>
      <w:numFmt w:val="decimal"/>
      <w:lvlText w:val="%4."/>
      <w:lvlJc w:val="left"/>
      <w:pPr>
        <w:ind w:left="3264" w:hanging="360"/>
      </w:pPr>
    </w:lvl>
    <w:lvl w:ilvl="4" w:tplc="48090019" w:tentative="1">
      <w:start w:val="1"/>
      <w:numFmt w:val="lowerLetter"/>
      <w:lvlText w:val="%5."/>
      <w:lvlJc w:val="left"/>
      <w:pPr>
        <w:ind w:left="3984" w:hanging="360"/>
      </w:pPr>
    </w:lvl>
    <w:lvl w:ilvl="5" w:tplc="4809001B" w:tentative="1">
      <w:start w:val="1"/>
      <w:numFmt w:val="lowerRoman"/>
      <w:lvlText w:val="%6."/>
      <w:lvlJc w:val="right"/>
      <w:pPr>
        <w:ind w:left="4704" w:hanging="180"/>
      </w:pPr>
    </w:lvl>
    <w:lvl w:ilvl="6" w:tplc="4809000F" w:tentative="1">
      <w:start w:val="1"/>
      <w:numFmt w:val="decimal"/>
      <w:lvlText w:val="%7."/>
      <w:lvlJc w:val="left"/>
      <w:pPr>
        <w:ind w:left="5424" w:hanging="360"/>
      </w:pPr>
    </w:lvl>
    <w:lvl w:ilvl="7" w:tplc="48090019" w:tentative="1">
      <w:start w:val="1"/>
      <w:numFmt w:val="lowerLetter"/>
      <w:lvlText w:val="%8."/>
      <w:lvlJc w:val="left"/>
      <w:pPr>
        <w:ind w:left="6144" w:hanging="360"/>
      </w:pPr>
    </w:lvl>
    <w:lvl w:ilvl="8" w:tplc="48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2" w15:restartNumberingAfterBreak="0">
    <w:nsid w:val="36B04862"/>
    <w:multiLevelType w:val="hybridMultilevel"/>
    <w:tmpl w:val="5CEC201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3646D"/>
    <w:multiLevelType w:val="hybridMultilevel"/>
    <w:tmpl w:val="555C2340"/>
    <w:lvl w:ilvl="0" w:tplc="773C9840">
      <w:start w:val="6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60" w:hanging="360"/>
      </w:pPr>
    </w:lvl>
    <w:lvl w:ilvl="2" w:tplc="4809001B" w:tentative="1">
      <w:start w:val="1"/>
      <w:numFmt w:val="lowerRoman"/>
      <w:lvlText w:val="%3."/>
      <w:lvlJc w:val="right"/>
      <w:pPr>
        <w:ind w:left="2280" w:hanging="180"/>
      </w:pPr>
    </w:lvl>
    <w:lvl w:ilvl="3" w:tplc="4809000F" w:tentative="1">
      <w:start w:val="1"/>
      <w:numFmt w:val="decimal"/>
      <w:lvlText w:val="%4."/>
      <w:lvlJc w:val="left"/>
      <w:pPr>
        <w:ind w:left="3000" w:hanging="360"/>
      </w:pPr>
    </w:lvl>
    <w:lvl w:ilvl="4" w:tplc="48090019" w:tentative="1">
      <w:start w:val="1"/>
      <w:numFmt w:val="lowerLetter"/>
      <w:lvlText w:val="%5."/>
      <w:lvlJc w:val="left"/>
      <w:pPr>
        <w:ind w:left="3720" w:hanging="360"/>
      </w:pPr>
    </w:lvl>
    <w:lvl w:ilvl="5" w:tplc="4809001B" w:tentative="1">
      <w:start w:val="1"/>
      <w:numFmt w:val="lowerRoman"/>
      <w:lvlText w:val="%6."/>
      <w:lvlJc w:val="right"/>
      <w:pPr>
        <w:ind w:left="4440" w:hanging="180"/>
      </w:pPr>
    </w:lvl>
    <w:lvl w:ilvl="6" w:tplc="4809000F" w:tentative="1">
      <w:start w:val="1"/>
      <w:numFmt w:val="decimal"/>
      <w:lvlText w:val="%7."/>
      <w:lvlJc w:val="left"/>
      <w:pPr>
        <w:ind w:left="5160" w:hanging="360"/>
      </w:pPr>
    </w:lvl>
    <w:lvl w:ilvl="7" w:tplc="48090019" w:tentative="1">
      <w:start w:val="1"/>
      <w:numFmt w:val="lowerLetter"/>
      <w:lvlText w:val="%8."/>
      <w:lvlJc w:val="left"/>
      <w:pPr>
        <w:ind w:left="5880" w:hanging="360"/>
      </w:pPr>
    </w:lvl>
    <w:lvl w:ilvl="8" w:tplc="4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416A3164"/>
    <w:multiLevelType w:val="hybridMultilevel"/>
    <w:tmpl w:val="524CA70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572B8"/>
    <w:multiLevelType w:val="hybridMultilevel"/>
    <w:tmpl w:val="878EF50A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6" w15:restartNumberingAfterBreak="0">
    <w:nsid w:val="4E5C6654"/>
    <w:multiLevelType w:val="hybridMultilevel"/>
    <w:tmpl w:val="9B64F4A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sLAwNbc0sDQ0NzNU0lEKTi0uzszPAykwqgUAnDsVpCwAAAA="/>
  </w:docVars>
  <w:rsids>
    <w:rsidRoot w:val="002E4E97"/>
    <w:rsid w:val="0000456A"/>
    <w:rsid w:val="00014E86"/>
    <w:rsid w:val="00020D16"/>
    <w:rsid w:val="000971C1"/>
    <w:rsid w:val="000C449A"/>
    <w:rsid w:val="000C76B0"/>
    <w:rsid w:val="00111FDA"/>
    <w:rsid w:val="0011408E"/>
    <w:rsid w:val="00126FB5"/>
    <w:rsid w:val="00127194"/>
    <w:rsid w:val="00141492"/>
    <w:rsid w:val="00156280"/>
    <w:rsid w:val="001A34EA"/>
    <w:rsid w:val="001C71CD"/>
    <w:rsid w:val="001D358D"/>
    <w:rsid w:val="002107D0"/>
    <w:rsid w:val="00235378"/>
    <w:rsid w:val="00241C25"/>
    <w:rsid w:val="0024428C"/>
    <w:rsid w:val="0024750A"/>
    <w:rsid w:val="00263516"/>
    <w:rsid w:val="002822B3"/>
    <w:rsid w:val="00285663"/>
    <w:rsid w:val="002C073E"/>
    <w:rsid w:val="002C4569"/>
    <w:rsid w:val="002C6501"/>
    <w:rsid w:val="002D7202"/>
    <w:rsid w:val="002D74FE"/>
    <w:rsid w:val="002E4E97"/>
    <w:rsid w:val="002F0C3C"/>
    <w:rsid w:val="00313800"/>
    <w:rsid w:val="0035377E"/>
    <w:rsid w:val="00355BBD"/>
    <w:rsid w:val="003922F2"/>
    <w:rsid w:val="003A0B38"/>
    <w:rsid w:val="003F11BD"/>
    <w:rsid w:val="00401426"/>
    <w:rsid w:val="00475E1E"/>
    <w:rsid w:val="00486ADB"/>
    <w:rsid w:val="004876CD"/>
    <w:rsid w:val="004917B3"/>
    <w:rsid w:val="004946E7"/>
    <w:rsid w:val="004968EB"/>
    <w:rsid w:val="004A3F19"/>
    <w:rsid w:val="004B3335"/>
    <w:rsid w:val="004B518C"/>
    <w:rsid w:val="004B59E7"/>
    <w:rsid w:val="004C38C7"/>
    <w:rsid w:val="004D13F0"/>
    <w:rsid w:val="004D3D01"/>
    <w:rsid w:val="004E478B"/>
    <w:rsid w:val="004F4705"/>
    <w:rsid w:val="005034A1"/>
    <w:rsid w:val="005116CB"/>
    <w:rsid w:val="00542F30"/>
    <w:rsid w:val="00546168"/>
    <w:rsid w:val="0055773D"/>
    <w:rsid w:val="00562789"/>
    <w:rsid w:val="005B2436"/>
    <w:rsid w:val="005F46CA"/>
    <w:rsid w:val="00605556"/>
    <w:rsid w:val="006422DB"/>
    <w:rsid w:val="0067305F"/>
    <w:rsid w:val="00673529"/>
    <w:rsid w:val="0068261A"/>
    <w:rsid w:val="006922D7"/>
    <w:rsid w:val="006968D5"/>
    <w:rsid w:val="006B6780"/>
    <w:rsid w:val="006D664E"/>
    <w:rsid w:val="006E1479"/>
    <w:rsid w:val="006F0BE4"/>
    <w:rsid w:val="0070377E"/>
    <w:rsid w:val="0073030B"/>
    <w:rsid w:val="00761357"/>
    <w:rsid w:val="00780431"/>
    <w:rsid w:val="00796179"/>
    <w:rsid w:val="00796F3E"/>
    <w:rsid w:val="007A62A4"/>
    <w:rsid w:val="007B3D1D"/>
    <w:rsid w:val="007B6704"/>
    <w:rsid w:val="007C6303"/>
    <w:rsid w:val="007D3530"/>
    <w:rsid w:val="007F2D89"/>
    <w:rsid w:val="00830D87"/>
    <w:rsid w:val="00844429"/>
    <w:rsid w:val="00846D17"/>
    <w:rsid w:val="00861CA3"/>
    <w:rsid w:val="00861E11"/>
    <w:rsid w:val="00876036"/>
    <w:rsid w:val="008849BB"/>
    <w:rsid w:val="008B2EBA"/>
    <w:rsid w:val="008C3B44"/>
    <w:rsid w:val="00900723"/>
    <w:rsid w:val="0091395E"/>
    <w:rsid w:val="00920846"/>
    <w:rsid w:val="00977048"/>
    <w:rsid w:val="009A1F21"/>
    <w:rsid w:val="009A4F0F"/>
    <w:rsid w:val="009D0932"/>
    <w:rsid w:val="00A00437"/>
    <w:rsid w:val="00A15978"/>
    <w:rsid w:val="00A21492"/>
    <w:rsid w:val="00A44F57"/>
    <w:rsid w:val="00A64A49"/>
    <w:rsid w:val="00A70AA9"/>
    <w:rsid w:val="00A73047"/>
    <w:rsid w:val="00A74499"/>
    <w:rsid w:val="00A75300"/>
    <w:rsid w:val="00A759DB"/>
    <w:rsid w:val="00AA304F"/>
    <w:rsid w:val="00AC44A6"/>
    <w:rsid w:val="00AC7ED2"/>
    <w:rsid w:val="00AD0E60"/>
    <w:rsid w:val="00AE31DF"/>
    <w:rsid w:val="00AE3CB1"/>
    <w:rsid w:val="00AF2B29"/>
    <w:rsid w:val="00B01988"/>
    <w:rsid w:val="00B36728"/>
    <w:rsid w:val="00B3731A"/>
    <w:rsid w:val="00B47B88"/>
    <w:rsid w:val="00B66E7B"/>
    <w:rsid w:val="00B6700D"/>
    <w:rsid w:val="00B82713"/>
    <w:rsid w:val="00BA46F2"/>
    <w:rsid w:val="00BB257D"/>
    <w:rsid w:val="00BC1B5B"/>
    <w:rsid w:val="00BF2CA4"/>
    <w:rsid w:val="00BF4C19"/>
    <w:rsid w:val="00C051DC"/>
    <w:rsid w:val="00C13B38"/>
    <w:rsid w:val="00C456F5"/>
    <w:rsid w:val="00C52C61"/>
    <w:rsid w:val="00C611DD"/>
    <w:rsid w:val="00C63870"/>
    <w:rsid w:val="00C84BE8"/>
    <w:rsid w:val="00C878F3"/>
    <w:rsid w:val="00CA6359"/>
    <w:rsid w:val="00CD65C6"/>
    <w:rsid w:val="00D15154"/>
    <w:rsid w:val="00D246F5"/>
    <w:rsid w:val="00D3390E"/>
    <w:rsid w:val="00D37B87"/>
    <w:rsid w:val="00D409B6"/>
    <w:rsid w:val="00D56D06"/>
    <w:rsid w:val="00D72F92"/>
    <w:rsid w:val="00D77EA0"/>
    <w:rsid w:val="00D96D0C"/>
    <w:rsid w:val="00DA2F3C"/>
    <w:rsid w:val="00DC247A"/>
    <w:rsid w:val="00DC4794"/>
    <w:rsid w:val="00DC6700"/>
    <w:rsid w:val="00DC7F78"/>
    <w:rsid w:val="00DF13A4"/>
    <w:rsid w:val="00E048C5"/>
    <w:rsid w:val="00E067A2"/>
    <w:rsid w:val="00E113E6"/>
    <w:rsid w:val="00E225D9"/>
    <w:rsid w:val="00E35CDA"/>
    <w:rsid w:val="00E636C7"/>
    <w:rsid w:val="00E95A4E"/>
    <w:rsid w:val="00EB2673"/>
    <w:rsid w:val="00EC00FD"/>
    <w:rsid w:val="00EE020E"/>
    <w:rsid w:val="00EE6760"/>
    <w:rsid w:val="00EF212D"/>
    <w:rsid w:val="00F12C3B"/>
    <w:rsid w:val="00F279D0"/>
    <w:rsid w:val="00F40BBF"/>
    <w:rsid w:val="00F620BD"/>
    <w:rsid w:val="00F66DA7"/>
    <w:rsid w:val="00F92CE2"/>
    <w:rsid w:val="00FB0F14"/>
    <w:rsid w:val="00FE667E"/>
    <w:rsid w:val="00FF230F"/>
    <w:rsid w:val="00FF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A98F7"/>
  <w15:chartTrackingRefBased/>
  <w15:docId w15:val="{74945318-15A1-9241-9978-A64FC5F96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E97"/>
    <w:pPr>
      <w:spacing w:after="200" w:line="276" w:lineRule="auto"/>
    </w:pPr>
    <w:rPr>
      <w:sz w:val="22"/>
      <w:szCs w:val="22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4E97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E4E97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E4E97"/>
    <w:pPr>
      <w:tabs>
        <w:tab w:val="center" w:pos="4513"/>
        <w:tab w:val="right" w:pos="9026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2E4E9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E4E97"/>
    <w:pPr>
      <w:tabs>
        <w:tab w:val="center" w:pos="4513"/>
        <w:tab w:val="right" w:pos="9026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2E4E97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2E4E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68261A"/>
    <w:pPr>
      <w:ind w:left="720"/>
      <w:contextualSpacing/>
    </w:pPr>
  </w:style>
  <w:style w:type="character" w:styleId="Hyperlink">
    <w:name w:val="Hyperlink"/>
    <w:uiPriority w:val="99"/>
    <w:unhideWhenUsed/>
    <w:rsid w:val="005034A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6D0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A62A4"/>
    <w:rPr>
      <w:sz w:val="22"/>
      <w:szCs w:val="22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6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ip@ums.edu.my/" TargetMode="External"/><Relationship Id="rId13" Type="http://schemas.openxmlformats.org/officeDocument/2006/relationships/hyperlink" Target="http://www.myipo.gov.my/en/apply-for-trade-marks/?lang=en%2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p.ppiums@g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ppip@ums.edu.my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p.ppiums@gmai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C60B7E-23AE-4497-8F3A-65CA6BAFC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75</CharactersWithSpaces>
  <SharedDoc>false</SharedDoc>
  <HLinks>
    <vt:vector size="18" baseType="variant">
      <vt:variant>
        <vt:i4>3670072</vt:i4>
      </vt:variant>
      <vt:variant>
        <vt:i4>0</vt:i4>
      </vt:variant>
      <vt:variant>
        <vt:i4>0</vt:i4>
      </vt:variant>
      <vt:variant>
        <vt:i4>5</vt:i4>
      </vt:variant>
      <vt:variant>
        <vt:lpwstr>http://www.myipo.gov.my/web/guest/cap-kelas</vt:lpwstr>
      </vt:variant>
      <vt:variant>
        <vt:lpwstr/>
      </vt:variant>
      <vt:variant>
        <vt:i4>3604555</vt:i4>
      </vt:variant>
      <vt:variant>
        <vt:i4>3</vt:i4>
      </vt:variant>
      <vt:variant>
        <vt:i4>0</vt:i4>
      </vt:variant>
      <vt:variant>
        <vt:i4>5</vt:i4>
      </vt:variant>
      <vt:variant>
        <vt:lpwstr>mailto:ip.ppiums@gmail.com</vt:lpwstr>
      </vt:variant>
      <vt:variant>
        <vt:lpwstr/>
      </vt:variant>
      <vt:variant>
        <vt:i4>2555923</vt:i4>
      </vt:variant>
      <vt:variant>
        <vt:i4>0</vt:i4>
      </vt:variant>
      <vt:variant>
        <vt:i4>0</vt:i4>
      </vt:variant>
      <vt:variant>
        <vt:i4>5</vt:i4>
      </vt:variant>
      <vt:variant>
        <vt:lpwstr>mailto:ric@ums.edu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QILAH BINTI AFENDY</cp:lastModifiedBy>
  <cp:revision>6</cp:revision>
  <cp:lastPrinted>2011-10-28T02:23:00Z</cp:lastPrinted>
  <dcterms:created xsi:type="dcterms:W3CDTF">2021-03-25T02:50:00Z</dcterms:created>
  <dcterms:modified xsi:type="dcterms:W3CDTF">2021-04-29T03:19:00Z</dcterms:modified>
</cp:coreProperties>
</file>